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AEE2F9" w14:textId="77777777" w:rsidR="00680FB4" w:rsidRPr="005406D6" w:rsidRDefault="00B62189" w:rsidP="00C37A09">
      <w:pPr>
        <w:tabs>
          <w:tab w:val="left" w:pos="4230"/>
        </w:tabs>
        <w:spacing w:line="240" w:lineRule="auto"/>
        <w:contextualSpacing/>
        <w:rPr>
          <w:b/>
          <w:sz w:val="28"/>
          <w:szCs w:val="28"/>
        </w:rPr>
      </w:pPr>
      <w:r>
        <w:rPr>
          <w:b/>
        </w:rPr>
        <w:t>GSTIN</w:t>
      </w:r>
      <w:r w:rsidR="000202D2" w:rsidRPr="005406D6">
        <w:rPr>
          <w:b/>
        </w:rPr>
        <w:t>:</w:t>
      </w:r>
      <w:r w:rsidR="008B509F" w:rsidRPr="005406D6">
        <w:rPr>
          <w:b/>
        </w:rPr>
        <w:t xml:space="preserve"> 02</w:t>
      </w:r>
      <w:r w:rsidR="001416F6" w:rsidRPr="005406D6">
        <w:rPr>
          <w:b/>
        </w:rPr>
        <w:t>ACFPS5258K2ZC</w:t>
      </w:r>
      <w:r w:rsidR="00C37A09" w:rsidRPr="005406D6">
        <w:rPr>
          <w:b/>
          <w:sz w:val="20"/>
        </w:rPr>
        <w:tab/>
      </w:r>
      <w:r w:rsidR="00C9265F">
        <w:rPr>
          <w:b/>
          <w:sz w:val="20"/>
        </w:rPr>
        <w:t xml:space="preserve">                                        </w:t>
      </w:r>
      <w:r w:rsidR="00C21F86" w:rsidRPr="00C21F86">
        <w:rPr>
          <w:b/>
          <w:sz w:val="18"/>
          <w:szCs w:val="18"/>
          <w:u w:val="single"/>
        </w:rPr>
        <w:t xml:space="preserve">TAX </w:t>
      </w:r>
      <w:r w:rsidR="00510654" w:rsidRPr="00C21F86">
        <w:rPr>
          <w:b/>
          <w:sz w:val="18"/>
          <w:szCs w:val="18"/>
          <w:u w:val="single"/>
        </w:rPr>
        <w:t>INVOICE</w:t>
      </w:r>
    </w:p>
    <w:tbl>
      <w:tblPr>
        <w:tblW w:w="14652" w:type="dxa"/>
        <w:tblInd w:w="-342" w:type="dxa"/>
        <w:tblLayout w:type="fixed"/>
        <w:tblLook w:val="04A0" w:firstRow="1" w:lastRow="0" w:firstColumn="1" w:lastColumn="0" w:noHBand="0" w:noVBand="1"/>
      </w:tblPr>
      <w:tblGrid>
        <w:gridCol w:w="699"/>
        <w:gridCol w:w="236"/>
        <w:gridCol w:w="1854"/>
        <w:gridCol w:w="1914"/>
        <w:gridCol w:w="1914"/>
        <w:gridCol w:w="529"/>
        <w:gridCol w:w="993"/>
        <w:gridCol w:w="850"/>
        <w:gridCol w:w="2126"/>
        <w:gridCol w:w="250"/>
        <w:gridCol w:w="459"/>
        <w:gridCol w:w="425"/>
        <w:gridCol w:w="1560"/>
        <w:gridCol w:w="425"/>
        <w:gridCol w:w="140"/>
        <w:gridCol w:w="270"/>
        <w:gridCol w:w="8"/>
      </w:tblGrid>
      <w:tr w:rsidR="00197AD8" w:rsidRPr="005406D6" w14:paraId="0B5CD156" w14:textId="77777777" w:rsidTr="009A02F0">
        <w:trPr>
          <w:gridAfter w:val="1"/>
          <w:wAfter w:w="8" w:type="dxa"/>
          <w:trHeight w:val="1941"/>
        </w:trPr>
        <w:tc>
          <w:tcPr>
            <w:tcW w:w="14644" w:type="dxa"/>
            <w:gridSpan w:val="16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6292C" w14:textId="5509A5F7" w:rsidR="00DB48A8" w:rsidRPr="005406D6" w:rsidRDefault="00C9265F" w:rsidP="006D7DA5">
            <w:pPr>
              <w:spacing w:after="0" w:line="240" w:lineRule="auto"/>
              <w:contextualSpacing/>
              <w:rPr>
                <w:rFonts w:ascii="Californian FB" w:hAnsi="Californian FB"/>
                <w:b/>
                <w:color w:val="00B050"/>
                <w:sz w:val="96"/>
                <w:szCs w:val="92"/>
              </w:rPr>
            </w:pPr>
            <w:r>
              <w:rPr>
                <w:b/>
                <w:sz w:val="16"/>
                <w:szCs w:val="16"/>
              </w:rPr>
              <w:t xml:space="preserve">                                                                                                                            </w:t>
            </w:r>
            <w:r w:rsidR="002977AC" w:rsidRPr="002977AC">
              <w:rPr>
                <w:b/>
                <w:sz w:val="16"/>
                <w:szCs w:val="16"/>
              </w:rPr>
              <w:t>Government of India/State From GST-25 see rule (7) of GST Act 2017</w:t>
            </w:r>
            <w:r>
              <w:rPr>
                <w:b/>
                <w:sz w:val="16"/>
                <w:szCs w:val="16"/>
              </w:rPr>
              <w:t xml:space="preserve">                                                                                                                                                                                                       </w:t>
            </w:r>
            <w:r w:rsidR="00486151">
              <w:rPr>
                <w:rFonts w:ascii="Stencil" w:hAnsi="Stencil"/>
                <w:b/>
                <w:color w:val="000000" w:themeColor="text1"/>
                <w:sz w:val="56"/>
                <w:szCs w:val="56"/>
              </w:rPr>
              <w:t>INDOESSARR ENGINEERS &amp;</w:t>
            </w:r>
            <w:r w:rsidR="00204C48" w:rsidRPr="005406D6">
              <w:rPr>
                <w:rFonts w:ascii="Stencil" w:hAnsi="Stencil"/>
                <w:b/>
                <w:color w:val="000000" w:themeColor="text1"/>
                <w:sz w:val="56"/>
                <w:szCs w:val="56"/>
              </w:rPr>
              <w:t xml:space="preserve">ASSOCIATES  </w:t>
            </w:r>
            <w:r>
              <w:rPr>
                <w:rFonts w:ascii="Stencil" w:hAnsi="Stencil"/>
                <w:b/>
                <w:color w:val="000000" w:themeColor="text1"/>
                <w:sz w:val="56"/>
                <w:szCs w:val="56"/>
              </w:rPr>
              <w:t xml:space="preserve">                  </w:t>
            </w:r>
            <w:r w:rsidR="00204C48" w:rsidRPr="005406D6">
              <w:rPr>
                <w:rFonts w:ascii="Californian FB" w:hAnsi="Californian FB"/>
                <w:b/>
                <w:noProof/>
                <w:color w:val="00B050"/>
                <w:sz w:val="72"/>
                <w:szCs w:val="92"/>
                <w:lang w:val="en-IN" w:eastAsia="en-IN"/>
              </w:rPr>
              <w:drawing>
                <wp:inline distT="0" distB="0" distL="0" distR="0" wp14:anchorId="31C0F399" wp14:editId="524DF731">
                  <wp:extent cx="780515" cy="762000"/>
                  <wp:effectExtent l="0" t="0" r="635" b="0"/>
                  <wp:docPr id="8" name="Picture 8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grayscl/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7319" cy="7686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="00204C48" w:rsidRPr="005406D6">
              <w:rPr>
                <w:rFonts w:ascii="Calibri" w:eastAsia="Times New Roman" w:hAnsi="Calibri" w:cs="Calibri"/>
                <w:b/>
                <w:color w:val="000000" w:themeColor="text1"/>
                <w:sz w:val="20"/>
              </w:rPr>
              <w:t>1</w:t>
            </w:r>
            <w:r w:rsidR="00204C48" w:rsidRPr="005406D6">
              <w:rPr>
                <w:rFonts w:ascii="Calibri" w:eastAsia="Times New Roman" w:hAnsi="Calibri" w:cs="Calibri"/>
                <w:b/>
                <w:color w:val="000000" w:themeColor="text1"/>
                <w:sz w:val="20"/>
                <w:vertAlign w:val="superscript"/>
              </w:rPr>
              <w:t>ST</w:t>
            </w:r>
            <w:r w:rsidR="00204C48" w:rsidRPr="005406D6">
              <w:rPr>
                <w:rFonts w:ascii="Calibri" w:eastAsia="Times New Roman" w:hAnsi="Calibri" w:cs="Calibri"/>
                <w:b/>
                <w:color w:val="000000" w:themeColor="text1"/>
                <w:sz w:val="20"/>
              </w:rPr>
              <w:t xml:space="preserve"> floor Old LIC Building,</w:t>
            </w:r>
            <w:r w:rsidR="00D95C5C" w:rsidRPr="005406D6">
              <w:rPr>
                <w:rFonts w:ascii="Calibri" w:eastAsia="Times New Roman" w:hAnsi="Calibri" w:cs="Calibri"/>
                <w:b/>
                <w:color w:val="000000" w:themeColor="text1"/>
                <w:sz w:val="20"/>
              </w:rPr>
              <w:t xml:space="preserve"> Opp. M.C. Office</w:t>
            </w:r>
            <w:r w:rsidR="00DB48A8" w:rsidRPr="005406D6">
              <w:rPr>
                <w:rFonts w:ascii="Calibri" w:eastAsia="Times New Roman" w:hAnsi="Calibri" w:cs="Calibri"/>
                <w:b/>
                <w:color w:val="000000" w:themeColor="text1"/>
                <w:sz w:val="20"/>
              </w:rPr>
              <w:t>,</w:t>
            </w:r>
            <w:r w:rsidR="00D95C5C" w:rsidRPr="005406D6">
              <w:rPr>
                <w:rFonts w:ascii="Calibri" w:eastAsia="Times New Roman" w:hAnsi="Calibri" w:cs="Calibri"/>
                <w:b/>
                <w:color w:val="000000" w:themeColor="text1"/>
                <w:sz w:val="20"/>
              </w:rPr>
              <w:t xml:space="preserve"> Nangal Road, Una</w:t>
            </w:r>
            <w:r w:rsidR="00204C48" w:rsidRPr="005406D6">
              <w:rPr>
                <w:rFonts w:ascii="Calibri" w:eastAsia="Times New Roman" w:hAnsi="Calibri" w:cs="Calibri"/>
                <w:b/>
                <w:color w:val="000000" w:themeColor="text1"/>
                <w:sz w:val="20"/>
              </w:rPr>
              <w:t xml:space="preserve"> (H</w:t>
            </w:r>
            <w:r w:rsidR="00D95C5C" w:rsidRPr="005406D6">
              <w:rPr>
                <w:rFonts w:ascii="Calibri" w:eastAsia="Times New Roman" w:hAnsi="Calibri" w:cs="Calibri"/>
                <w:b/>
                <w:color w:val="000000" w:themeColor="text1"/>
                <w:sz w:val="20"/>
              </w:rPr>
              <w:t>.</w:t>
            </w:r>
            <w:r w:rsidR="00204C48" w:rsidRPr="005406D6">
              <w:rPr>
                <w:rFonts w:ascii="Calibri" w:eastAsia="Times New Roman" w:hAnsi="Calibri" w:cs="Calibri"/>
                <w:b/>
                <w:color w:val="000000" w:themeColor="text1"/>
                <w:sz w:val="20"/>
              </w:rPr>
              <w:t>P) 1</w:t>
            </w:r>
            <w:r w:rsidR="003C766D">
              <w:rPr>
                <w:rFonts w:ascii="Calibri" w:eastAsia="Times New Roman" w:hAnsi="Calibri" w:cs="Calibri"/>
                <w:b/>
                <w:color w:val="000000" w:themeColor="text1"/>
                <w:sz w:val="20"/>
              </w:rPr>
              <w:t>79588</w:t>
            </w:r>
            <w:r w:rsidR="00071223" w:rsidRPr="005406D6">
              <w:rPr>
                <w:rFonts w:ascii="Calibri" w:eastAsia="Times New Roman" w:hAnsi="Calibri" w:cs="Calibri"/>
                <w:b/>
                <w:color w:val="000000" w:themeColor="text1"/>
                <w:sz w:val="20"/>
              </w:rPr>
              <w:t xml:space="preserve"> </w:t>
            </w:r>
            <w:r w:rsidR="009F4736" w:rsidRPr="005406D6">
              <w:rPr>
                <w:rFonts w:ascii="Calibri" w:eastAsia="Times New Roman" w:hAnsi="Calibri" w:cs="Calibri"/>
                <w:b/>
                <w:color w:val="000000" w:themeColor="text1"/>
                <w:sz w:val="20"/>
              </w:rPr>
              <w:t>MO:</w:t>
            </w:r>
            <w:r w:rsidR="00D95C5C" w:rsidRPr="005406D6">
              <w:rPr>
                <w:rFonts w:ascii="Calibri" w:eastAsia="Times New Roman" w:hAnsi="Calibri" w:cs="Calibri"/>
                <w:b/>
                <w:color w:val="000000" w:themeColor="text1"/>
                <w:sz w:val="20"/>
              </w:rPr>
              <w:t xml:space="preserve"> 9805054100; </w:t>
            </w:r>
            <w:r w:rsidR="003C766D">
              <w:rPr>
                <w:rFonts w:ascii="Calibri" w:eastAsia="Times New Roman" w:hAnsi="Calibri" w:cs="Calibri"/>
                <w:b/>
                <w:color w:val="000000" w:themeColor="text1"/>
                <w:sz w:val="20"/>
              </w:rPr>
              <w:t>7883</w:t>
            </w:r>
            <w:r w:rsidR="00071FFA">
              <w:rPr>
                <w:rFonts w:ascii="Calibri" w:eastAsia="Times New Roman" w:hAnsi="Calibri" w:cs="Calibri"/>
                <w:b/>
                <w:color w:val="000000" w:themeColor="text1"/>
                <w:sz w:val="20"/>
              </w:rPr>
              <w:t>91</w:t>
            </w:r>
            <w:r w:rsidR="00D95C5C" w:rsidRPr="005406D6">
              <w:rPr>
                <w:rFonts w:ascii="Calibri" w:eastAsia="Times New Roman" w:hAnsi="Calibri" w:cs="Calibri"/>
                <w:b/>
                <w:color w:val="000000" w:themeColor="text1"/>
                <w:sz w:val="20"/>
              </w:rPr>
              <w:t>0713</w:t>
            </w:r>
            <w:r w:rsidR="00204C48" w:rsidRPr="005406D6">
              <w:rPr>
                <w:rFonts w:ascii="Bodoni MT" w:hAnsi="Bodoni MT" w:cs="Arial"/>
                <w:b/>
                <w:bCs/>
                <w:color w:val="000000" w:themeColor="text1"/>
                <w:sz w:val="18"/>
                <w:szCs w:val="40"/>
              </w:rPr>
              <w:t xml:space="preserve">E </w:t>
            </w:r>
            <w:r w:rsidR="00D95C5C" w:rsidRPr="005406D6">
              <w:rPr>
                <w:rFonts w:ascii="Bodoni MT" w:hAnsi="Bodoni MT" w:cs="Arial"/>
                <w:b/>
                <w:bCs/>
                <w:color w:val="000000" w:themeColor="text1"/>
                <w:sz w:val="18"/>
                <w:szCs w:val="40"/>
              </w:rPr>
              <w:t>Mail:</w:t>
            </w:r>
            <w:hyperlink r:id="rId9" w:history="1">
              <w:r w:rsidR="00D95C5C" w:rsidRPr="005406D6">
                <w:rPr>
                  <w:rStyle w:val="Hyperlink"/>
                  <w:rFonts w:ascii="Bodoni MT" w:hAnsi="Bodoni MT" w:cs="Arial"/>
                  <w:b/>
                  <w:bCs/>
                  <w:sz w:val="18"/>
                  <w:szCs w:val="40"/>
                </w:rPr>
                <w:t>indosr@yahoo.co.in</w:t>
              </w:r>
            </w:hyperlink>
            <w:r w:rsidR="00D95C5C" w:rsidRPr="005406D6">
              <w:rPr>
                <w:rFonts w:ascii="Bodoni MT" w:hAnsi="Bodoni MT" w:cs="Arial"/>
                <w:b/>
                <w:bCs/>
                <w:color w:val="000000" w:themeColor="text1"/>
                <w:sz w:val="18"/>
                <w:szCs w:val="40"/>
              </w:rPr>
              <w:t>; indosr@gmail.com</w:t>
            </w:r>
          </w:p>
          <w:p w14:paraId="17A6581A" w14:textId="77777777" w:rsidR="00AE5A79" w:rsidRPr="005406D6" w:rsidRDefault="00AE5A79" w:rsidP="006D7DA5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/>
                <w:color w:val="FF0000"/>
                <w:sz w:val="4"/>
              </w:rPr>
            </w:pPr>
          </w:p>
          <w:p w14:paraId="638E8C20" w14:textId="77777777" w:rsidR="005406D6" w:rsidRDefault="005406D6" w:rsidP="00197AD8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</w:pPr>
          </w:p>
          <w:p w14:paraId="6EA287AE" w14:textId="5A4AAEE7" w:rsidR="00023CD6" w:rsidRPr="005406D6" w:rsidRDefault="00C312D3" w:rsidP="00197AD8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In</w:t>
            </w:r>
            <w:r w:rsidRPr="005406D6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voice</w:t>
            </w:r>
            <w:r w:rsidR="00C9265F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 </w:t>
            </w:r>
            <w:r w:rsidR="005225F4" w:rsidRPr="005406D6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No</w:t>
            </w:r>
            <w:r w:rsidR="005225F4" w:rsidRPr="005406D6">
              <w:rPr>
                <w:rFonts w:ascii="Calibri" w:eastAsia="Times New Roman" w:hAnsi="Calibri" w:cs="Calibri"/>
                <w:b/>
                <w:color w:val="000000"/>
                <w:sz w:val="20"/>
              </w:rPr>
              <w:t>.</w:t>
            </w:r>
            <w:r w:rsidR="00471CAB">
              <w:rPr>
                <w:rFonts w:ascii="Calibri" w:eastAsia="Times New Roman" w:hAnsi="Calibri" w:cs="Calibri"/>
                <w:b/>
                <w:color w:val="000000"/>
                <w:sz w:val="20"/>
              </w:rPr>
              <w:t xml:space="preserve">      </w:t>
            </w:r>
            <w:r w:rsidR="00127F1C">
              <w:rPr>
                <w:rFonts w:ascii="Calibri" w:eastAsia="Times New Roman" w:hAnsi="Calibri" w:cs="Calibri"/>
                <w:b/>
                <w:color w:val="000000"/>
                <w:sz w:val="20"/>
              </w:rPr>
              <w:t>9555</w:t>
            </w:r>
            <w:r w:rsidR="00C9265F">
              <w:rPr>
                <w:rFonts w:ascii="Calibri" w:eastAsia="Times New Roman" w:hAnsi="Calibri" w:cs="Calibri"/>
                <w:b/>
                <w:color w:val="000000"/>
              </w:rPr>
              <w:t xml:space="preserve">                                                                                                                                                                                                      </w:t>
            </w:r>
            <w:r w:rsidR="00D95C5C" w:rsidRPr="005406D6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Dated</w:t>
            </w:r>
            <w:r w:rsidR="00D95C5C" w:rsidRPr="005406D6">
              <w:rPr>
                <w:rFonts w:ascii="Calibri" w:eastAsia="Times New Roman" w:hAnsi="Calibri" w:cs="Calibri"/>
                <w:b/>
                <w:color w:val="000000"/>
                <w:sz w:val="20"/>
              </w:rPr>
              <w:t>:</w:t>
            </w:r>
            <w:r w:rsidR="00C9265F">
              <w:rPr>
                <w:rFonts w:ascii="Calibri" w:eastAsia="Times New Roman" w:hAnsi="Calibri" w:cs="Calibri"/>
                <w:b/>
                <w:color w:val="000000"/>
                <w:sz w:val="20"/>
              </w:rPr>
              <w:t xml:space="preserve">               </w:t>
            </w:r>
            <w:r w:rsidR="003C766D">
              <w:rPr>
                <w:rFonts w:ascii="Calibri" w:eastAsia="Times New Roman" w:hAnsi="Calibri" w:cs="Calibri"/>
                <w:b/>
                <w:color w:val="000000"/>
                <w:sz w:val="20"/>
              </w:rPr>
              <w:t>01-0</w:t>
            </w:r>
            <w:r w:rsidR="0097287D">
              <w:rPr>
                <w:rFonts w:ascii="Calibri" w:eastAsia="Times New Roman" w:hAnsi="Calibri" w:cs="Calibri"/>
                <w:b/>
                <w:color w:val="000000"/>
                <w:sz w:val="20"/>
              </w:rPr>
              <w:t>7</w:t>
            </w:r>
            <w:r w:rsidR="003C766D">
              <w:rPr>
                <w:rFonts w:ascii="Calibri" w:eastAsia="Times New Roman" w:hAnsi="Calibri" w:cs="Calibri"/>
                <w:b/>
                <w:color w:val="000000"/>
                <w:sz w:val="20"/>
              </w:rPr>
              <w:t>-2025</w:t>
            </w:r>
          </w:p>
          <w:p w14:paraId="6C3C192A" w14:textId="77777777" w:rsidR="005A70D5" w:rsidRDefault="005A70D5" w:rsidP="00197AD8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</w:pPr>
          </w:p>
          <w:p w14:paraId="589E634E" w14:textId="4AB7DED6" w:rsidR="000B30D1" w:rsidRPr="005406D6" w:rsidRDefault="003D3871" w:rsidP="00197AD8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5406D6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To</w:t>
            </w:r>
            <w:r w:rsidR="00103812" w:rsidRPr="005406D6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 xml:space="preserve">      </w:t>
            </w:r>
            <w:r w:rsidR="00C9265F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 xml:space="preserve">     </w:t>
            </w:r>
            <w:r w:rsidR="00103812" w:rsidRPr="005406D6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 xml:space="preserve"> Kangra Central </w:t>
            </w:r>
            <w:r w:rsidR="00034F3D" w:rsidRPr="005406D6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>Co-Operative</w:t>
            </w:r>
            <w:r w:rsidR="00103812" w:rsidRPr="005406D6">
              <w:rPr>
                <w:rFonts w:ascii="Calibri" w:eastAsia="Times New Roman" w:hAnsi="Calibri" w:cs="Calibri"/>
                <w:b/>
                <w:color w:val="000000"/>
                <w:sz w:val="32"/>
                <w:szCs w:val="32"/>
              </w:rPr>
              <w:t xml:space="preserve"> Bank LTD.</w:t>
            </w:r>
          </w:p>
          <w:p w14:paraId="4F549BB3" w14:textId="77777777" w:rsidR="00A05962" w:rsidRPr="005406D6" w:rsidRDefault="00A05962" w:rsidP="00197AD8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/>
                <w:color w:val="000000"/>
                <w:sz w:val="20"/>
              </w:rPr>
            </w:pPr>
            <w:r w:rsidRPr="005406D6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A</w:t>
            </w:r>
            <w:r w:rsidR="00D7363F" w:rsidRPr="005406D6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t </w:t>
            </w:r>
            <w:r w:rsidR="00546634" w:rsidRPr="005406D6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S</w:t>
            </w:r>
            <w:r w:rsidR="00D7363F" w:rsidRPr="005406D6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ite</w:t>
            </w:r>
            <w:r w:rsidR="00C312D3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:</w:t>
            </w:r>
            <w:r w:rsidR="00C9265F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         </w:t>
            </w:r>
            <w:r w:rsidR="00113B07">
              <w:rPr>
                <w:rFonts w:ascii="Calibri" w:eastAsia="Times New Roman" w:hAnsi="Calibri" w:cs="Calibri"/>
                <w:b/>
                <w:color w:val="000000"/>
                <w:sz w:val="28"/>
                <w:szCs w:val="28"/>
              </w:rPr>
              <w:t xml:space="preserve">AJOULI MOR </w:t>
            </w:r>
            <w:r w:rsidR="00113B07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BRANCH                                                                                            </w:t>
            </w:r>
          </w:p>
          <w:p w14:paraId="7BE5FF3C" w14:textId="77777777" w:rsidR="00197AD8" w:rsidRPr="005406D6" w:rsidRDefault="000202D2" w:rsidP="00197AD8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  <w:r w:rsidRPr="005406D6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GSTIN:</w:t>
            </w:r>
            <w:r w:rsidR="00C9265F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         </w:t>
            </w:r>
            <w:r w:rsidRPr="005406D6">
              <w:rPr>
                <w:rFonts w:ascii="Calibri" w:eastAsia="Times New Roman" w:hAnsi="Calibri" w:cs="Calibri"/>
                <w:b/>
                <w:color w:val="000000"/>
                <w:sz w:val="20"/>
              </w:rPr>
              <w:t xml:space="preserve"> 02AAAJT0749B1ZM</w:t>
            </w:r>
            <w:r w:rsidR="00C9265F">
              <w:rPr>
                <w:rFonts w:ascii="Calibri" w:eastAsia="Times New Roman" w:hAnsi="Calibri" w:cs="Calibri"/>
                <w:b/>
                <w:color w:val="000000"/>
                <w:sz w:val="20"/>
              </w:rPr>
              <w:t xml:space="preserve">                                                                  </w:t>
            </w:r>
            <w:r w:rsidR="00D95C5C" w:rsidRPr="005406D6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STATE</w:t>
            </w:r>
            <w:r w:rsidRPr="005406D6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:      Himachal Pradesh                  </w:t>
            </w:r>
            <w:r w:rsidR="00C9265F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                                         </w:t>
            </w:r>
            <w:r w:rsidR="009F4736" w:rsidRPr="005406D6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GR/Vehicle</w:t>
            </w:r>
            <w:r w:rsidR="00A55641" w:rsidRPr="005406D6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 No</w:t>
            </w:r>
            <w:r w:rsidRPr="005406D6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:      </w:t>
            </w:r>
            <w:r w:rsidR="005406D6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 xml:space="preserve">N/A        </w:t>
            </w:r>
          </w:p>
          <w:p w14:paraId="417D9F80" w14:textId="77777777" w:rsidR="00D7363F" w:rsidRPr="005406D6" w:rsidRDefault="00D7363F" w:rsidP="00197AD8">
            <w:pPr>
              <w:spacing w:after="0" w:line="240" w:lineRule="auto"/>
              <w:contextualSpacing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</w:p>
        </w:tc>
      </w:tr>
      <w:tr w:rsidR="004E660D" w:rsidRPr="005406D6" w14:paraId="6152462B" w14:textId="77777777" w:rsidTr="00BA3DAB">
        <w:trPr>
          <w:gridAfter w:val="3"/>
          <w:wAfter w:w="418" w:type="dxa"/>
          <w:trHeight w:val="210"/>
        </w:trPr>
        <w:tc>
          <w:tcPr>
            <w:tcW w:w="699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D78FEF" w14:textId="77777777" w:rsidR="004E660D" w:rsidRPr="005406D6" w:rsidRDefault="004E660D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5406D6">
              <w:rPr>
                <w:rFonts w:ascii="Calibri" w:eastAsia="Times New Roman" w:hAnsi="Calibri" w:cs="Calibri"/>
                <w:b/>
                <w:color w:val="000000"/>
                <w:sz w:val="24"/>
              </w:rPr>
              <w:t>Sr. No</w:t>
            </w:r>
          </w:p>
        </w:tc>
        <w:tc>
          <w:tcPr>
            <w:tcW w:w="6447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</w:tcPr>
          <w:p w14:paraId="22B98670" w14:textId="77777777" w:rsidR="009F4736" w:rsidRPr="005406D6" w:rsidRDefault="009F4736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</w:p>
          <w:p w14:paraId="42673C86" w14:textId="77777777" w:rsidR="004E660D" w:rsidRPr="005406D6" w:rsidRDefault="004E660D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8"/>
                <w:szCs w:val="28"/>
              </w:rPr>
            </w:pPr>
            <w:r w:rsidRPr="005406D6">
              <w:rPr>
                <w:rFonts w:ascii="Calibri" w:eastAsia="Times New Roman" w:hAnsi="Calibri" w:cs="Calibri"/>
                <w:b/>
                <w:color w:val="000000"/>
                <w:sz w:val="28"/>
                <w:szCs w:val="28"/>
              </w:rPr>
              <w:t xml:space="preserve"> PARTICULARS</w:t>
            </w: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</w:tcPr>
          <w:p w14:paraId="0D89B640" w14:textId="77777777" w:rsidR="00042B99" w:rsidRPr="005406D6" w:rsidRDefault="00042B99" w:rsidP="004E660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5406D6">
              <w:rPr>
                <w:rFonts w:ascii="Calibri" w:eastAsia="Times New Roman" w:hAnsi="Calibri" w:cs="Calibri"/>
                <w:b/>
                <w:color w:val="000000"/>
                <w:sz w:val="24"/>
              </w:rPr>
              <w:t>HSN/</w:t>
            </w:r>
          </w:p>
          <w:p w14:paraId="7721795B" w14:textId="77777777" w:rsidR="004E660D" w:rsidRPr="005406D6" w:rsidRDefault="00042B99" w:rsidP="004E660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5406D6">
              <w:rPr>
                <w:rFonts w:ascii="Calibri" w:eastAsia="Times New Roman" w:hAnsi="Calibri" w:cs="Calibri"/>
                <w:b/>
                <w:color w:val="000000"/>
                <w:sz w:val="24"/>
              </w:rPr>
              <w:t>SAC</w:t>
            </w:r>
          </w:p>
          <w:p w14:paraId="5A399C88" w14:textId="77777777" w:rsidR="00042B99" w:rsidRPr="005406D6" w:rsidRDefault="00042B99" w:rsidP="004E660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 w:rsidRPr="005406D6">
              <w:rPr>
                <w:rFonts w:ascii="Calibri" w:eastAsia="Times New Roman" w:hAnsi="Calibri" w:cs="Calibri"/>
                <w:b/>
                <w:color w:val="000000"/>
                <w:sz w:val="24"/>
              </w:rPr>
              <w:t>CODE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</w:tcPr>
          <w:p w14:paraId="6F36ECA3" w14:textId="77777777" w:rsidR="004E660D" w:rsidRPr="005406D6" w:rsidRDefault="006D32FA" w:rsidP="00C21F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</w:pPr>
            <w:r w:rsidRPr="005406D6">
              <w:rPr>
                <w:rFonts w:ascii="Calibri" w:eastAsia="Times New Roman" w:hAnsi="Calibri" w:cs="Calibri"/>
                <w:b/>
                <w:color w:val="000000"/>
                <w:sz w:val="24"/>
                <w:szCs w:val="24"/>
              </w:rPr>
              <w:t>Qty</w:t>
            </w:r>
          </w:p>
        </w:tc>
        <w:tc>
          <w:tcPr>
            <w:tcW w:w="237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9212440" w14:textId="77777777" w:rsidR="004E660D" w:rsidRPr="005406D6" w:rsidRDefault="004E660D" w:rsidP="00C21F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8"/>
                <w:szCs w:val="28"/>
              </w:rPr>
            </w:pPr>
            <w:r w:rsidRPr="005406D6">
              <w:rPr>
                <w:rFonts w:ascii="Calibri" w:eastAsia="Times New Roman" w:hAnsi="Calibri" w:cs="Calibri"/>
                <w:b/>
                <w:color w:val="000000"/>
                <w:sz w:val="28"/>
                <w:szCs w:val="28"/>
              </w:rPr>
              <w:t>Rate</w:t>
            </w:r>
          </w:p>
        </w:tc>
        <w:tc>
          <w:tcPr>
            <w:tcW w:w="28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78689D" w14:textId="77777777" w:rsidR="004E660D" w:rsidRPr="005406D6" w:rsidRDefault="004E660D" w:rsidP="009A02F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r w:rsidRPr="005406D6">
              <w:rPr>
                <w:rFonts w:ascii="Calibri" w:eastAsia="Times New Roman" w:hAnsi="Calibri" w:cs="Calibri"/>
                <w:b/>
                <w:color w:val="000000"/>
              </w:rPr>
              <w:t>Value  of Goods</w:t>
            </w:r>
          </w:p>
        </w:tc>
      </w:tr>
      <w:tr w:rsidR="004E660D" w:rsidRPr="005406D6" w14:paraId="10DFF149" w14:textId="77777777" w:rsidTr="00510654">
        <w:trPr>
          <w:trHeight w:val="429"/>
        </w:trPr>
        <w:tc>
          <w:tcPr>
            <w:tcW w:w="699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5AD8A2" w14:textId="77777777" w:rsidR="004E660D" w:rsidRPr="005406D6" w:rsidRDefault="004E660D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</w:p>
        </w:tc>
        <w:tc>
          <w:tcPr>
            <w:tcW w:w="6447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357FBE" w14:textId="77777777" w:rsidR="004E660D" w:rsidRPr="005406D6" w:rsidRDefault="004E660D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3725B0B" w14:textId="77777777" w:rsidR="004E660D" w:rsidRPr="005406D6" w:rsidRDefault="004E660D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</w:p>
        </w:tc>
        <w:tc>
          <w:tcPr>
            <w:tcW w:w="850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551B5F41" w14:textId="77777777" w:rsidR="004E660D" w:rsidRPr="005406D6" w:rsidRDefault="004E660D" w:rsidP="009A02F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</w:p>
        </w:tc>
        <w:tc>
          <w:tcPr>
            <w:tcW w:w="2376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22B8A" w14:textId="77777777" w:rsidR="004E660D" w:rsidRPr="005406D6" w:rsidRDefault="004E660D" w:rsidP="009A02F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D0854" w14:textId="77777777" w:rsidR="004E660D" w:rsidRPr="005406D6" w:rsidRDefault="006D32FA" w:rsidP="009A02F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8"/>
              </w:rPr>
            </w:pPr>
            <w:r w:rsidRPr="005406D6">
              <w:rPr>
                <w:rFonts w:ascii="Calibri" w:eastAsia="Times New Roman" w:hAnsi="Calibri" w:cs="Calibri"/>
                <w:b/>
                <w:color w:val="000000"/>
                <w:sz w:val="18"/>
              </w:rPr>
              <w:t>5%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54507" w14:textId="77777777" w:rsidR="004E660D" w:rsidRPr="005406D6" w:rsidRDefault="00C216A3" w:rsidP="00C216A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5406D6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12</w:t>
            </w:r>
            <w:r w:rsidR="006D32FA" w:rsidRPr="005406D6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%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15CE19" w14:textId="77777777" w:rsidR="004E660D" w:rsidRPr="005406D6" w:rsidRDefault="006D32FA" w:rsidP="009A02F0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8"/>
              </w:rPr>
            </w:pPr>
            <w:r w:rsidRPr="005406D6">
              <w:rPr>
                <w:rFonts w:ascii="Calibri" w:eastAsia="Times New Roman" w:hAnsi="Calibri" w:cs="Calibri"/>
                <w:b/>
                <w:color w:val="000000"/>
                <w:sz w:val="18"/>
              </w:rPr>
              <w:t xml:space="preserve">  18%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06388" w14:textId="77777777" w:rsidR="004E660D" w:rsidRPr="005406D6" w:rsidRDefault="006D32FA" w:rsidP="000F5E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  <w:r w:rsidRPr="005406D6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28%</w:t>
            </w:r>
          </w:p>
          <w:p w14:paraId="50473910" w14:textId="77777777" w:rsidR="004E660D" w:rsidRPr="005406D6" w:rsidRDefault="004E660D" w:rsidP="000F5E7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</w:pPr>
          </w:p>
        </w:tc>
        <w:tc>
          <w:tcPr>
            <w:tcW w:w="418" w:type="dxa"/>
            <w:gridSpan w:val="3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76500CA" w14:textId="77777777" w:rsidR="004E660D" w:rsidRPr="005406D6" w:rsidRDefault="004E660D">
            <w:pPr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</w:p>
          <w:p w14:paraId="58DC2763" w14:textId="77777777" w:rsidR="004E660D" w:rsidRPr="005406D6" w:rsidRDefault="004E660D" w:rsidP="003A4E9A">
            <w:pPr>
              <w:spacing w:after="0" w:line="240" w:lineRule="auto"/>
              <w:ind w:left="72"/>
              <w:rPr>
                <w:rFonts w:ascii="Calibri" w:eastAsia="Times New Roman" w:hAnsi="Calibri" w:cs="Calibri"/>
                <w:b/>
                <w:color w:val="000000"/>
                <w:sz w:val="16"/>
              </w:rPr>
            </w:pPr>
          </w:p>
        </w:tc>
      </w:tr>
      <w:tr w:rsidR="003A4E9A" w:rsidRPr="005406D6" w14:paraId="6FBC3AE1" w14:textId="77777777" w:rsidTr="00510654">
        <w:trPr>
          <w:gridAfter w:val="3"/>
          <w:wAfter w:w="418" w:type="dxa"/>
          <w:trHeight w:hRule="exact" w:val="624"/>
        </w:trPr>
        <w:tc>
          <w:tcPr>
            <w:tcW w:w="699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383BB5" w14:textId="77777777" w:rsidR="003A4E9A" w:rsidRPr="005406D6" w:rsidRDefault="003A4E9A" w:rsidP="00E70F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</w:p>
        </w:tc>
        <w:tc>
          <w:tcPr>
            <w:tcW w:w="236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bottom"/>
          </w:tcPr>
          <w:p w14:paraId="5A5785D0" w14:textId="77777777" w:rsidR="003A4E9A" w:rsidRPr="005406D6" w:rsidRDefault="003A4E9A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</w:p>
        </w:tc>
        <w:tc>
          <w:tcPr>
            <w:tcW w:w="185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6AB56E87" w14:textId="77777777" w:rsidR="00EE3829" w:rsidRPr="00486151" w:rsidRDefault="00EE3829" w:rsidP="00EE3829">
            <w:pPr>
              <w:spacing w:line="240" w:lineRule="auto"/>
              <w:contextualSpacing/>
              <w:rPr>
                <w:b/>
                <w:sz w:val="18"/>
                <w:szCs w:val="18"/>
              </w:rPr>
            </w:pPr>
            <w:r w:rsidRPr="00486151">
              <w:rPr>
                <w:b/>
                <w:sz w:val="18"/>
                <w:szCs w:val="18"/>
              </w:rPr>
              <w:t>D G SET RENT (INSTALLED IN BANK)</w:t>
            </w:r>
          </w:p>
          <w:p w14:paraId="4D5E1572" w14:textId="669D7BC7" w:rsidR="00EE3829" w:rsidRPr="005406D6" w:rsidRDefault="00EE3829" w:rsidP="00EE3829">
            <w:pPr>
              <w:spacing w:line="240" w:lineRule="auto"/>
              <w:contextualSpacing/>
              <w:rPr>
                <w:b/>
                <w:sz w:val="18"/>
              </w:rPr>
            </w:pPr>
            <w:r w:rsidRPr="00486151">
              <w:rPr>
                <w:b/>
                <w:sz w:val="18"/>
                <w:szCs w:val="18"/>
              </w:rPr>
              <w:t>FOR THE MONTH OF</w:t>
            </w:r>
            <w:r w:rsidR="004B6B8F">
              <w:rPr>
                <w:b/>
                <w:sz w:val="18"/>
                <w:szCs w:val="18"/>
              </w:rPr>
              <w:t xml:space="preserve"> </w:t>
            </w:r>
            <w:r w:rsidR="003C766D">
              <w:rPr>
                <w:b/>
                <w:sz w:val="24"/>
                <w:szCs w:val="24"/>
              </w:rPr>
              <w:t>JULY</w:t>
            </w:r>
            <w:r w:rsidR="002D5776">
              <w:rPr>
                <w:b/>
                <w:sz w:val="24"/>
                <w:szCs w:val="24"/>
              </w:rPr>
              <w:t xml:space="preserve"> 2025</w:t>
            </w:r>
          </w:p>
          <w:p w14:paraId="2D699F8A" w14:textId="77777777" w:rsidR="00EE3829" w:rsidRPr="005406D6" w:rsidRDefault="00EE3829" w:rsidP="00071223">
            <w:pPr>
              <w:spacing w:line="240" w:lineRule="auto"/>
              <w:ind w:left="360"/>
              <w:rPr>
                <w:b/>
                <w:sz w:val="18"/>
              </w:rPr>
            </w:pPr>
          </w:p>
          <w:p w14:paraId="481A44E7" w14:textId="77777777" w:rsidR="00EE3829" w:rsidRPr="005406D6" w:rsidRDefault="00EE3829" w:rsidP="00EE3829">
            <w:pPr>
              <w:spacing w:line="240" w:lineRule="auto"/>
              <w:contextualSpacing/>
              <w:rPr>
                <w:b/>
                <w:sz w:val="18"/>
              </w:rPr>
            </w:pPr>
          </w:p>
          <w:p w14:paraId="32D22E9B" w14:textId="77777777" w:rsidR="00E70FE3" w:rsidRPr="005406D6" w:rsidRDefault="00E70FE3" w:rsidP="00EE382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</w:rPr>
            </w:pPr>
          </w:p>
        </w:tc>
        <w:tc>
          <w:tcPr>
            <w:tcW w:w="191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</w:tcPr>
          <w:p w14:paraId="4452BE3C" w14:textId="77777777" w:rsidR="00071223" w:rsidRPr="00C21F86" w:rsidRDefault="00071223" w:rsidP="00C21F86">
            <w:pPr>
              <w:spacing w:line="240" w:lineRule="auto"/>
              <w:rPr>
                <w:b/>
                <w:sz w:val="24"/>
                <w:szCs w:val="24"/>
              </w:rPr>
            </w:pPr>
          </w:p>
          <w:p w14:paraId="3558DA0A" w14:textId="77777777" w:rsidR="00071223" w:rsidRPr="00C21F86" w:rsidRDefault="00071223" w:rsidP="00C21F86">
            <w:pPr>
              <w:spacing w:line="240" w:lineRule="auto"/>
              <w:ind w:left="360"/>
              <w:rPr>
                <w:b/>
                <w:sz w:val="24"/>
                <w:szCs w:val="24"/>
              </w:rPr>
            </w:pPr>
          </w:p>
          <w:p w14:paraId="2CB18E19" w14:textId="77777777" w:rsidR="003A4E9A" w:rsidRPr="005406D6" w:rsidRDefault="003A4E9A" w:rsidP="0007122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8"/>
                <w:szCs w:val="18"/>
              </w:rPr>
            </w:pPr>
          </w:p>
        </w:tc>
        <w:tc>
          <w:tcPr>
            <w:tcW w:w="1914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32A50E1B" w14:textId="77777777" w:rsidR="003A4E9A" w:rsidRPr="005406D6" w:rsidRDefault="003A4E9A" w:rsidP="003239FF">
            <w:pPr>
              <w:rPr>
                <w:rFonts w:ascii="Calibri" w:eastAsia="Times New Roman" w:hAnsi="Calibri" w:cs="Calibri"/>
                <w:b/>
                <w:sz w:val="24"/>
              </w:rPr>
            </w:pPr>
          </w:p>
        </w:tc>
        <w:tc>
          <w:tcPr>
            <w:tcW w:w="52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hideMark/>
          </w:tcPr>
          <w:p w14:paraId="011ADE0E" w14:textId="77777777" w:rsidR="003A4E9A" w:rsidRPr="005406D6" w:rsidRDefault="003A4E9A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</w:p>
        </w:tc>
        <w:tc>
          <w:tcPr>
            <w:tcW w:w="99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5740F" w14:textId="77777777" w:rsidR="003A4E9A" w:rsidRPr="005406D6" w:rsidRDefault="003A4E9A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14:paraId="78024D65" w14:textId="77777777" w:rsidR="003A4E9A" w:rsidRPr="005406D6" w:rsidRDefault="00C21F86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24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24"/>
              </w:rPr>
              <w:t>1</w:t>
            </w:r>
            <w:r w:rsidR="00071223" w:rsidRPr="005406D6">
              <w:rPr>
                <w:rFonts w:ascii="Calibri" w:eastAsia="Times New Roman" w:hAnsi="Calibri" w:cs="Calibri"/>
                <w:b/>
                <w:color w:val="000000"/>
                <w:sz w:val="16"/>
                <w:szCs w:val="16"/>
              </w:rPr>
              <w:t>Month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</w:tcBorders>
            <w:shd w:val="clear" w:color="auto" w:fill="auto"/>
            <w:vAlign w:val="bottom"/>
          </w:tcPr>
          <w:p w14:paraId="0B60214B" w14:textId="31736B60" w:rsidR="003A4E9A" w:rsidRPr="005406D6" w:rsidRDefault="00F35A59" w:rsidP="00C21F8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000000"/>
              </w:rPr>
            </w:pPr>
            <w:r>
              <w:rPr>
                <w:rFonts w:ascii="Calibri" w:eastAsia="Times New Roman" w:hAnsi="Calibri" w:cs="Calibri"/>
                <w:b/>
                <w:color w:val="000000"/>
              </w:rPr>
              <w:t>5,500</w:t>
            </w:r>
            <w:r w:rsidR="00C21F86">
              <w:rPr>
                <w:rFonts w:ascii="Calibri" w:eastAsia="Times New Roman" w:hAnsi="Calibri" w:cs="Calibri"/>
                <w:b/>
                <w:color w:val="000000"/>
              </w:rPr>
              <w:t>=00</w:t>
            </w:r>
          </w:p>
        </w:tc>
        <w:tc>
          <w:tcPr>
            <w:tcW w:w="250" w:type="dxa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14:paraId="01E9E8A1" w14:textId="77777777" w:rsidR="003A4E9A" w:rsidRPr="005406D6" w:rsidRDefault="003A4E9A">
            <w:pPr>
              <w:rPr>
                <w:rFonts w:ascii="Times New Roman" w:eastAsia="Times New Roman" w:hAnsi="Times New Roman" w:cs="Times New Roman"/>
                <w:b/>
                <w:sz w:val="16"/>
                <w:szCs w:val="16"/>
              </w:rPr>
            </w:pPr>
          </w:p>
        </w:tc>
        <w:tc>
          <w:tcPr>
            <w:tcW w:w="4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58E2CAD" w14:textId="77777777" w:rsidR="003A4E9A" w:rsidRPr="005406D6" w:rsidRDefault="003A4E9A" w:rsidP="001D6253">
            <w:pPr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54A791" w14:textId="77777777" w:rsidR="003A4E9A" w:rsidRPr="005406D6" w:rsidRDefault="003A4E9A" w:rsidP="001D6253">
            <w:pPr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AD316B" w14:textId="77777777" w:rsidR="003A4E9A" w:rsidRPr="005406D6" w:rsidRDefault="003A4E9A" w:rsidP="0015154F">
            <w:pPr>
              <w:ind w:left="12"/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B4DB8EC" w14:textId="77777777" w:rsidR="003A4E9A" w:rsidRPr="005406D6" w:rsidRDefault="003A4E9A" w:rsidP="0015154F">
            <w:pPr>
              <w:ind w:left="12"/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</w:pPr>
          </w:p>
        </w:tc>
      </w:tr>
      <w:tr w:rsidR="00555799" w:rsidRPr="005406D6" w14:paraId="3AB89A07" w14:textId="77777777" w:rsidTr="00510654">
        <w:trPr>
          <w:gridAfter w:val="1"/>
          <w:wAfter w:w="8" w:type="dxa"/>
          <w:trHeight w:val="315"/>
        </w:trPr>
        <w:tc>
          <w:tcPr>
            <w:tcW w:w="699" w:type="dxa"/>
            <w:vMerge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2BC167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4"/>
              </w:rPr>
            </w:pPr>
          </w:p>
        </w:tc>
        <w:tc>
          <w:tcPr>
            <w:tcW w:w="236" w:type="dxa"/>
            <w:vMerge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bottom"/>
          </w:tcPr>
          <w:p w14:paraId="60A7430A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4"/>
              </w:rPr>
            </w:pPr>
          </w:p>
        </w:tc>
        <w:tc>
          <w:tcPr>
            <w:tcW w:w="1854" w:type="dxa"/>
            <w:vMerge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C3C06F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4"/>
              </w:rPr>
            </w:pPr>
          </w:p>
        </w:tc>
        <w:tc>
          <w:tcPr>
            <w:tcW w:w="1914" w:type="dxa"/>
            <w:vMerge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FBA2814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4"/>
              </w:rPr>
            </w:pPr>
          </w:p>
        </w:tc>
        <w:tc>
          <w:tcPr>
            <w:tcW w:w="1914" w:type="dxa"/>
            <w:vMerge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08B97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4"/>
              </w:rPr>
            </w:pPr>
          </w:p>
        </w:tc>
        <w:tc>
          <w:tcPr>
            <w:tcW w:w="529" w:type="dxa"/>
            <w:vMerge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7F14D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4"/>
              </w:rPr>
            </w:pPr>
          </w:p>
        </w:tc>
        <w:tc>
          <w:tcPr>
            <w:tcW w:w="993" w:type="dxa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101D3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6"/>
              </w:rPr>
            </w:pP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14:paraId="3BFFAFE1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6"/>
              </w:rPr>
            </w:pPr>
          </w:p>
        </w:tc>
        <w:tc>
          <w:tcPr>
            <w:tcW w:w="2126" w:type="dxa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  <w:vAlign w:val="bottom"/>
          </w:tcPr>
          <w:p w14:paraId="5B0B155E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6"/>
              </w:rPr>
            </w:pPr>
          </w:p>
        </w:tc>
        <w:tc>
          <w:tcPr>
            <w:tcW w:w="25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14:paraId="533F8DB1" w14:textId="77777777" w:rsidR="0015154F" w:rsidRPr="005406D6" w:rsidRDefault="0015154F">
            <w:pPr>
              <w:rPr>
                <w:rFonts w:ascii="Times New Roman" w:eastAsia="Times New Roman" w:hAnsi="Times New Roman" w:cs="Times New Roman"/>
                <w:b/>
                <w:sz w:val="6"/>
                <w:szCs w:val="20"/>
              </w:rPr>
            </w:pPr>
          </w:p>
        </w:tc>
        <w:tc>
          <w:tcPr>
            <w:tcW w:w="459" w:type="dxa"/>
            <w:vMerge w:val="restar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82B9146" w14:textId="77777777" w:rsidR="0015154F" w:rsidRPr="005406D6" w:rsidRDefault="0015154F">
            <w:pPr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</w:pPr>
          </w:p>
        </w:tc>
        <w:tc>
          <w:tcPr>
            <w:tcW w:w="425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70F954" w14:textId="77777777" w:rsidR="0015154F" w:rsidRPr="005406D6" w:rsidRDefault="0015154F">
            <w:pPr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</w:pP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19EF9E" w14:textId="77777777" w:rsidR="0015154F" w:rsidRPr="005406D6" w:rsidRDefault="0015154F" w:rsidP="008C5AB9">
            <w:pPr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</w:pP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D0A7403" w14:textId="77777777" w:rsidR="0015154F" w:rsidRPr="005406D6" w:rsidRDefault="0015154F" w:rsidP="0015154F">
            <w:pPr>
              <w:rPr>
                <w:rFonts w:ascii="Times New Roman" w:eastAsia="Times New Roman" w:hAnsi="Times New Roman" w:cs="Times New Roman"/>
                <w:b/>
                <w:sz w:val="16"/>
                <w:szCs w:val="20"/>
              </w:rPr>
            </w:pPr>
          </w:p>
        </w:tc>
        <w:tc>
          <w:tcPr>
            <w:tcW w:w="410" w:type="dxa"/>
            <w:gridSpan w:val="2"/>
            <w:vMerge w:val="restart"/>
            <w:shd w:val="clear" w:color="auto" w:fill="auto"/>
          </w:tcPr>
          <w:p w14:paraId="75117B6A" w14:textId="77777777" w:rsidR="0015154F" w:rsidRPr="005406D6" w:rsidRDefault="0015154F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55799" w:rsidRPr="005406D6" w14:paraId="11DCA705" w14:textId="77777777" w:rsidTr="00510654">
        <w:trPr>
          <w:gridAfter w:val="1"/>
          <w:wAfter w:w="8" w:type="dxa"/>
          <w:trHeight w:val="701"/>
        </w:trPr>
        <w:tc>
          <w:tcPr>
            <w:tcW w:w="699" w:type="dxa"/>
            <w:vMerge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F9D695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4"/>
              </w:rPr>
            </w:pPr>
          </w:p>
        </w:tc>
        <w:tc>
          <w:tcPr>
            <w:tcW w:w="236" w:type="dxa"/>
            <w:vMerge/>
            <w:tcBorders>
              <w:left w:val="single" w:sz="4" w:space="0" w:color="auto"/>
              <w:right w:val="nil"/>
            </w:tcBorders>
            <w:shd w:val="clear" w:color="auto" w:fill="auto"/>
            <w:vAlign w:val="bottom"/>
          </w:tcPr>
          <w:p w14:paraId="49A9FC61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4"/>
              </w:rPr>
            </w:pPr>
          </w:p>
        </w:tc>
        <w:tc>
          <w:tcPr>
            <w:tcW w:w="185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943DE72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4"/>
              </w:rPr>
            </w:pPr>
          </w:p>
        </w:tc>
        <w:tc>
          <w:tcPr>
            <w:tcW w:w="191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BB980A5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4"/>
              </w:rPr>
            </w:pPr>
          </w:p>
        </w:tc>
        <w:tc>
          <w:tcPr>
            <w:tcW w:w="1914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933D9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4"/>
              </w:rPr>
            </w:pPr>
          </w:p>
        </w:tc>
        <w:tc>
          <w:tcPr>
            <w:tcW w:w="529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6F9FB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14"/>
              </w:rPr>
            </w:pPr>
          </w:p>
        </w:tc>
        <w:tc>
          <w:tcPr>
            <w:tcW w:w="99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0C643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6"/>
              </w:rPr>
            </w:pPr>
          </w:p>
        </w:tc>
        <w:tc>
          <w:tcPr>
            <w:tcW w:w="8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14:paraId="6FC2B507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6"/>
              </w:rPr>
            </w:pPr>
          </w:p>
        </w:tc>
        <w:tc>
          <w:tcPr>
            <w:tcW w:w="2126" w:type="dxa"/>
            <w:vMerge/>
            <w:tcBorders>
              <w:left w:val="nil"/>
            </w:tcBorders>
            <w:shd w:val="clear" w:color="auto" w:fill="auto"/>
            <w:vAlign w:val="bottom"/>
          </w:tcPr>
          <w:p w14:paraId="1BA7D2B1" w14:textId="77777777" w:rsidR="0015154F" w:rsidRPr="005406D6" w:rsidRDefault="0015154F" w:rsidP="00197AD8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6"/>
              </w:rPr>
            </w:pPr>
          </w:p>
        </w:tc>
        <w:tc>
          <w:tcPr>
            <w:tcW w:w="25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vAlign w:val="bottom"/>
          </w:tcPr>
          <w:p w14:paraId="104AA19A" w14:textId="77777777" w:rsidR="0015154F" w:rsidRPr="005406D6" w:rsidRDefault="0015154F">
            <w:pPr>
              <w:rPr>
                <w:rFonts w:ascii="Times New Roman" w:eastAsia="Times New Roman" w:hAnsi="Times New Roman" w:cs="Times New Roman"/>
                <w:b/>
                <w:sz w:val="6"/>
                <w:szCs w:val="20"/>
              </w:rPr>
            </w:pPr>
          </w:p>
        </w:tc>
        <w:tc>
          <w:tcPr>
            <w:tcW w:w="459" w:type="dxa"/>
            <w:vMerge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1A26477F" w14:textId="77777777" w:rsidR="0015154F" w:rsidRPr="005406D6" w:rsidRDefault="0015154F">
            <w:pPr>
              <w:rPr>
                <w:rFonts w:ascii="Times New Roman" w:eastAsia="Times New Roman" w:hAnsi="Times New Roman" w:cs="Times New Roman"/>
                <w:b/>
                <w:sz w:val="6"/>
                <w:szCs w:val="20"/>
              </w:rPr>
            </w:pPr>
          </w:p>
        </w:tc>
        <w:tc>
          <w:tcPr>
            <w:tcW w:w="42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9918F9B" w14:textId="77777777" w:rsidR="0015154F" w:rsidRPr="005406D6" w:rsidRDefault="0015154F">
            <w:pPr>
              <w:rPr>
                <w:rFonts w:ascii="Times New Roman" w:eastAsia="Times New Roman" w:hAnsi="Times New Roman" w:cs="Times New Roman"/>
                <w:b/>
                <w:sz w:val="6"/>
                <w:szCs w:val="20"/>
              </w:rPr>
            </w:pP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03EF72F" w14:textId="5D201253" w:rsidR="0015154F" w:rsidRPr="005406D6" w:rsidRDefault="00C216A3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510654">
              <w:rPr>
                <w:rFonts w:ascii="Times New Roman" w:eastAsia="Times New Roman" w:hAnsi="Times New Roman" w:cs="Times New Roman"/>
                <w:b/>
                <w:sz w:val="20"/>
                <w:szCs w:val="18"/>
              </w:rPr>
              <w:t>Rs.</w:t>
            </w:r>
            <w:r w:rsidR="00F35A59">
              <w:rPr>
                <w:rFonts w:ascii="Times New Roman" w:eastAsia="Times New Roman" w:hAnsi="Times New Roman" w:cs="Times New Roman"/>
                <w:b/>
                <w:szCs w:val="20"/>
              </w:rPr>
              <w:t>5,500</w:t>
            </w:r>
            <w:r w:rsidR="00510654">
              <w:rPr>
                <w:rFonts w:ascii="Times New Roman" w:eastAsia="Times New Roman" w:hAnsi="Times New Roman" w:cs="Times New Roman"/>
                <w:b/>
                <w:szCs w:val="20"/>
              </w:rPr>
              <w:t>.00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9DCA06" w14:textId="77777777" w:rsidR="0015154F" w:rsidRPr="005406D6" w:rsidRDefault="0015154F">
            <w:pPr>
              <w:rPr>
                <w:rFonts w:ascii="Times New Roman" w:eastAsia="Times New Roman" w:hAnsi="Times New Roman" w:cs="Times New Roman"/>
                <w:b/>
                <w:sz w:val="6"/>
                <w:szCs w:val="20"/>
              </w:rPr>
            </w:pPr>
          </w:p>
          <w:p w14:paraId="525C1D13" w14:textId="77777777" w:rsidR="0015154F" w:rsidRPr="005406D6" w:rsidRDefault="0015154F" w:rsidP="0015154F">
            <w:pPr>
              <w:rPr>
                <w:rFonts w:ascii="Times New Roman" w:eastAsia="Times New Roman" w:hAnsi="Times New Roman" w:cs="Times New Roman"/>
                <w:b/>
                <w:sz w:val="6"/>
                <w:szCs w:val="20"/>
              </w:rPr>
            </w:pPr>
          </w:p>
        </w:tc>
        <w:tc>
          <w:tcPr>
            <w:tcW w:w="410" w:type="dxa"/>
            <w:gridSpan w:val="2"/>
            <w:vMerge/>
            <w:shd w:val="clear" w:color="auto" w:fill="auto"/>
          </w:tcPr>
          <w:p w14:paraId="32D43406" w14:textId="77777777" w:rsidR="0015154F" w:rsidRPr="005406D6" w:rsidRDefault="0015154F">
            <w:pPr>
              <w:rPr>
                <w:rFonts w:ascii="Times New Roman" w:eastAsia="Times New Roman" w:hAnsi="Times New Roman" w:cs="Times New Roman"/>
                <w:b/>
                <w:sz w:val="12"/>
                <w:szCs w:val="20"/>
              </w:rPr>
            </w:pPr>
          </w:p>
        </w:tc>
      </w:tr>
      <w:tr w:rsidR="004E660D" w:rsidRPr="005406D6" w14:paraId="1166FCEE" w14:textId="77777777" w:rsidTr="005106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3"/>
          <w:wAfter w:w="418" w:type="dxa"/>
          <w:trHeight w:val="710"/>
        </w:trPr>
        <w:tc>
          <w:tcPr>
            <w:tcW w:w="699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59002050" w14:textId="77777777" w:rsidR="004E660D" w:rsidRPr="005406D6" w:rsidRDefault="004E660D" w:rsidP="00197AD8">
            <w:pPr>
              <w:spacing w:line="240" w:lineRule="auto"/>
              <w:contextualSpacing/>
              <w:jc w:val="center"/>
              <w:rPr>
                <w:b/>
                <w:sz w:val="14"/>
              </w:rPr>
            </w:pPr>
          </w:p>
        </w:tc>
        <w:tc>
          <w:tcPr>
            <w:tcW w:w="6447" w:type="dxa"/>
            <w:gridSpan w:val="5"/>
            <w:tcBorders>
              <w:top w:val="nil"/>
              <w:bottom w:val="single" w:sz="4" w:space="0" w:color="auto"/>
            </w:tcBorders>
          </w:tcPr>
          <w:p w14:paraId="74E4916C" w14:textId="77777777" w:rsidR="004E660D" w:rsidRPr="005406D6" w:rsidRDefault="004E660D" w:rsidP="00197AD8">
            <w:pPr>
              <w:spacing w:line="240" w:lineRule="auto"/>
              <w:contextualSpacing/>
              <w:jc w:val="center"/>
              <w:rPr>
                <w:b/>
                <w:sz w:val="14"/>
              </w:rPr>
            </w:pPr>
          </w:p>
        </w:tc>
        <w:tc>
          <w:tcPr>
            <w:tcW w:w="993" w:type="dxa"/>
            <w:tcBorders>
              <w:top w:val="nil"/>
              <w:bottom w:val="single" w:sz="4" w:space="0" w:color="auto"/>
            </w:tcBorders>
          </w:tcPr>
          <w:p w14:paraId="7FABDFCE" w14:textId="77777777" w:rsidR="004E660D" w:rsidRPr="005406D6" w:rsidRDefault="004E660D" w:rsidP="00197AD8">
            <w:pPr>
              <w:spacing w:line="240" w:lineRule="auto"/>
              <w:contextualSpacing/>
              <w:jc w:val="center"/>
              <w:rPr>
                <w:b/>
                <w:sz w:val="14"/>
              </w:rPr>
            </w:pPr>
          </w:p>
        </w:tc>
        <w:tc>
          <w:tcPr>
            <w:tcW w:w="850" w:type="dxa"/>
            <w:tcBorders>
              <w:top w:val="nil"/>
              <w:bottom w:val="single" w:sz="4" w:space="0" w:color="auto"/>
            </w:tcBorders>
          </w:tcPr>
          <w:p w14:paraId="7FB5E089" w14:textId="77777777" w:rsidR="004E660D" w:rsidRPr="005406D6" w:rsidRDefault="004E660D" w:rsidP="00197AD8">
            <w:pPr>
              <w:spacing w:line="240" w:lineRule="auto"/>
              <w:contextualSpacing/>
              <w:jc w:val="center"/>
              <w:rPr>
                <w:b/>
                <w:sz w:val="14"/>
              </w:rPr>
            </w:pPr>
          </w:p>
        </w:tc>
        <w:tc>
          <w:tcPr>
            <w:tcW w:w="2126" w:type="dxa"/>
            <w:tcBorders>
              <w:top w:val="nil"/>
              <w:bottom w:val="single" w:sz="4" w:space="0" w:color="auto"/>
              <w:right w:val="nil"/>
            </w:tcBorders>
          </w:tcPr>
          <w:p w14:paraId="7F73EDF6" w14:textId="77777777" w:rsidR="004E660D" w:rsidRPr="005406D6" w:rsidRDefault="004E660D" w:rsidP="00197AD8">
            <w:pPr>
              <w:spacing w:line="240" w:lineRule="auto"/>
              <w:contextualSpacing/>
              <w:jc w:val="center"/>
              <w:rPr>
                <w:b/>
                <w:sz w:val="14"/>
              </w:rPr>
            </w:pPr>
          </w:p>
        </w:tc>
        <w:tc>
          <w:tcPr>
            <w:tcW w:w="2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D7D02DC" w14:textId="77777777" w:rsidR="004E660D" w:rsidRPr="005406D6" w:rsidRDefault="004E660D" w:rsidP="00197AD8">
            <w:pPr>
              <w:spacing w:line="240" w:lineRule="auto"/>
              <w:contextualSpacing/>
              <w:jc w:val="center"/>
              <w:rPr>
                <w:b/>
                <w:sz w:val="14"/>
              </w:rPr>
            </w:pPr>
          </w:p>
        </w:tc>
        <w:tc>
          <w:tcPr>
            <w:tcW w:w="45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FE37B93" w14:textId="77777777" w:rsidR="004E660D" w:rsidRPr="005406D6" w:rsidRDefault="004E660D" w:rsidP="00197AD8">
            <w:pPr>
              <w:spacing w:line="240" w:lineRule="auto"/>
              <w:contextualSpacing/>
              <w:jc w:val="center"/>
              <w:rPr>
                <w:b/>
                <w:sz w:val="14"/>
              </w:rPr>
            </w:pPr>
          </w:p>
        </w:tc>
        <w:tc>
          <w:tcPr>
            <w:tcW w:w="4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8A572" w14:textId="77777777" w:rsidR="004E660D" w:rsidRPr="005406D6" w:rsidRDefault="004E660D" w:rsidP="00197AD8">
            <w:pPr>
              <w:spacing w:line="240" w:lineRule="auto"/>
              <w:contextualSpacing/>
              <w:jc w:val="center"/>
              <w:rPr>
                <w:b/>
                <w:sz w:val="14"/>
              </w:rPr>
            </w:pP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nil"/>
            </w:tcBorders>
          </w:tcPr>
          <w:p w14:paraId="27BFE799" w14:textId="77777777" w:rsidR="00556197" w:rsidRPr="005406D6" w:rsidRDefault="00556197" w:rsidP="00197AD8">
            <w:pPr>
              <w:spacing w:line="240" w:lineRule="auto"/>
              <w:ind w:left="897"/>
              <w:contextualSpacing/>
              <w:jc w:val="center"/>
              <w:rPr>
                <w:b/>
                <w:sz w:val="14"/>
              </w:rPr>
            </w:pPr>
          </w:p>
          <w:p w14:paraId="0824A29D" w14:textId="77777777" w:rsidR="00556197" w:rsidRPr="005406D6" w:rsidRDefault="00556197" w:rsidP="00556197">
            <w:pPr>
              <w:rPr>
                <w:b/>
                <w:sz w:val="14"/>
              </w:rPr>
            </w:pPr>
          </w:p>
          <w:p w14:paraId="007F2633" w14:textId="77777777" w:rsidR="004E660D" w:rsidRPr="005406D6" w:rsidRDefault="004E660D" w:rsidP="00556197">
            <w:pPr>
              <w:rPr>
                <w:b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</w:tcBorders>
          </w:tcPr>
          <w:p w14:paraId="28E918BE" w14:textId="77777777" w:rsidR="004E660D" w:rsidRPr="005406D6" w:rsidRDefault="004E660D" w:rsidP="00197AD8">
            <w:pPr>
              <w:spacing w:line="240" w:lineRule="auto"/>
              <w:ind w:left="897"/>
              <w:contextualSpacing/>
              <w:jc w:val="center"/>
              <w:rPr>
                <w:b/>
                <w:sz w:val="14"/>
              </w:rPr>
            </w:pPr>
          </w:p>
        </w:tc>
      </w:tr>
      <w:tr w:rsidR="000202D2" w:rsidRPr="005406D6" w14:paraId="2E1C443C" w14:textId="77777777" w:rsidTr="00BA3D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3"/>
          <w:wAfter w:w="418" w:type="dxa"/>
          <w:trHeight w:val="305"/>
        </w:trPr>
        <w:tc>
          <w:tcPr>
            <w:tcW w:w="7146" w:type="dxa"/>
            <w:gridSpan w:val="6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3701F584" w14:textId="77777777" w:rsidR="000202D2" w:rsidRPr="005406D6" w:rsidRDefault="000202D2" w:rsidP="00042B99">
            <w:pPr>
              <w:spacing w:line="240" w:lineRule="auto"/>
              <w:contextualSpacing/>
              <w:rPr>
                <w:b/>
                <w:sz w:val="14"/>
              </w:rPr>
            </w:pPr>
          </w:p>
          <w:p w14:paraId="613489E0" w14:textId="77777777" w:rsidR="00DB48A8" w:rsidRDefault="000202D2" w:rsidP="00DB48A8">
            <w:pPr>
              <w:spacing w:line="240" w:lineRule="auto"/>
              <w:contextualSpacing/>
              <w:rPr>
                <w:b/>
                <w:sz w:val="18"/>
              </w:rPr>
            </w:pPr>
            <w:r w:rsidRPr="005406D6">
              <w:rPr>
                <w:b/>
                <w:sz w:val="18"/>
              </w:rPr>
              <w:t>Total Amount in Words</w:t>
            </w:r>
            <w:r w:rsidR="00DB48A8" w:rsidRPr="005406D6">
              <w:rPr>
                <w:b/>
                <w:sz w:val="18"/>
              </w:rPr>
              <w:t xml:space="preserve"> (RS.)</w:t>
            </w:r>
          </w:p>
          <w:p w14:paraId="379A5275" w14:textId="77777777" w:rsidR="005A70D5" w:rsidRPr="005406D6" w:rsidRDefault="005A70D5" w:rsidP="00DB48A8">
            <w:pPr>
              <w:spacing w:line="240" w:lineRule="auto"/>
              <w:contextualSpacing/>
              <w:rPr>
                <w:b/>
                <w:sz w:val="18"/>
              </w:rPr>
            </w:pPr>
          </w:p>
          <w:p w14:paraId="365A248D" w14:textId="2C16DCAB" w:rsidR="000202D2" w:rsidRPr="005A70D5" w:rsidRDefault="009D6AEB" w:rsidP="00DB48A8">
            <w:pPr>
              <w:spacing w:line="240" w:lineRule="auto"/>
              <w:contextualSpacing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IX THOUSAND FOUR HUNDRED NINETY ONLY</w:t>
            </w:r>
            <w:r w:rsidR="00034AE6">
              <w:rPr>
                <w:b/>
                <w:sz w:val="28"/>
                <w:szCs w:val="28"/>
              </w:rPr>
              <w:t>.</w:t>
            </w:r>
          </w:p>
        </w:tc>
        <w:tc>
          <w:tcPr>
            <w:tcW w:w="42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390B17" w14:textId="77777777" w:rsidR="000202D2" w:rsidRPr="005406D6" w:rsidRDefault="000202D2" w:rsidP="00703FEB">
            <w:pPr>
              <w:spacing w:line="240" w:lineRule="auto"/>
              <w:contextualSpacing/>
              <w:rPr>
                <w:b/>
                <w:sz w:val="20"/>
                <w:szCs w:val="20"/>
              </w:rPr>
            </w:pPr>
            <w:r w:rsidRPr="005406D6">
              <w:rPr>
                <w:b/>
                <w:sz w:val="20"/>
                <w:szCs w:val="20"/>
              </w:rPr>
              <w:t>TOTAL AMOUNT BEFORE TAX</w:t>
            </w:r>
          </w:p>
        </w:tc>
        <w:tc>
          <w:tcPr>
            <w:tcW w:w="2869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66B5157" w14:textId="6F543610" w:rsidR="000202D2" w:rsidRPr="005406D6" w:rsidRDefault="00DB48A8" w:rsidP="00DB48A8">
            <w:pPr>
              <w:spacing w:line="240" w:lineRule="auto"/>
              <w:ind w:left="897"/>
              <w:contextualSpacing/>
              <w:rPr>
                <w:b/>
              </w:rPr>
            </w:pPr>
            <w:r w:rsidRPr="005406D6">
              <w:rPr>
                <w:b/>
              </w:rPr>
              <w:t xml:space="preserve">Rs. </w:t>
            </w:r>
            <w:r w:rsidR="00F35A59">
              <w:rPr>
                <w:b/>
              </w:rPr>
              <w:t>5,500</w:t>
            </w:r>
            <w:r w:rsidRPr="005406D6">
              <w:rPr>
                <w:b/>
              </w:rPr>
              <w:t>.00</w:t>
            </w:r>
          </w:p>
        </w:tc>
      </w:tr>
      <w:tr w:rsidR="00042B99" w:rsidRPr="005406D6" w14:paraId="12672A7F" w14:textId="77777777" w:rsidTr="005106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3"/>
          <w:wAfter w:w="418" w:type="dxa"/>
          <w:trHeight w:val="70"/>
        </w:trPr>
        <w:tc>
          <w:tcPr>
            <w:tcW w:w="7146" w:type="dxa"/>
            <w:gridSpan w:val="6"/>
            <w:vMerge/>
            <w:tcBorders>
              <w:left w:val="single" w:sz="4" w:space="0" w:color="auto"/>
            </w:tcBorders>
          </w:tcPr>
          <w:p w14:paraId="0D726C2B" w14:textId="77777777" w:rsidR="00042B99" w:rsidRPr="005406D6" w:rsidRDefault="00042B99" w:rsidP="001D6606">
            <w:pPr>
              <w:spacing w:line="240" w:lineRule="auto"/>
              <w:contextualSpacing/>
              <w:rPr>
                <w:b/>
                <w:sz w:val="14"/>
              </w:rPr>
            </w:pPr>
          </w:p>
        </w:tc>
        <w:tc>
          <w:tcPr>
            <w:tcW w:w="42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AC7433" w14:textId="77777777" w:rsidR="00042B99" w:rsidRPr="005406D6" w:rsidRDefault="00703FEB" w:rsidP="004E660D">
            <w:pPr>
              <w:spacing w:line="240" w:lineRule="auto"/>
              <w:ind w:left="852"/>
              <w:contextualSpacing/>
              <w:rPr>
                <w:b/>
                <w:sz w:val="20"/>
                <w:szCs w:val="20"/>
              </w:rPr>
            </w:pPr>
            <w:r w:rsidRPr="005406D6">
              <w:rPr>
                <w:b/>
                <w:sz w:val="20"/>
                <w:szCs w:val="20"/>
              </w:rPr>
              <w:t>CGST</w:t>
            </w:r>
          </w:p>
        </w:tc>
        <w:tc>
          <w:tcPr>
            <w:tcW w:w="459" w:type="dxa"/>
            <w:tcBorders>
              <w:top w:val="single" w:sz="4" w:space="0" w:color="auto"/>
              <w:bottom w:val="single" w:sz="4" w:space="0" w:color="auto"/>
            </w:tcBorders>
          </w:tcPr>
          <w:p w14:paraId="67F2CCC6" w14:textId="77777777" w:rsidR="00042B99" w:rsidRPr="005406D6" w:rsidRDefault="00042B99" w:rsidP="0015154F">
            <w:pPr>
              <w:spacing w:line="240" w:lineRule="auto"/>
              <w:contextualSpacing/>
              <w:rPr>
                <w:b/>
                <w:sz w:val="1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14:paraId="68A6B8B2" w14:textId="77777777" w:rsidR="00042B99" w:rsidRPr="005406D6" w:rsidRDefault="00042B99" w:rsidP="0015154F">
            <w:pPr>
              <w:spacing w:line="240" w:lineRule="auto"/>
              <w:contextualSpacing/>
              <w:rPr>
                <w:b/>
                <w:sz w:val="14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5F086CAA" w14:textId="432546CF" w:rsidR="00042B99" w:rsidRPr="005406D6" w:rsidRDefault="00F35A59" w:rsidP="00C21F86">
            <w:pPr>
              <w:spacing w:line="240" w:lineRule="auto"/>
              <w:contextualSpacing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95</w:t>
            </w:r>
            <w:r w:rsidR="00DB48A8" w:rsidRPr="005406D6">
              <w:rPr>
                <w:b/>
                <w:sz w:val="16"/>
                <w:szCs w:val="16"/>
              </w:rPr>
              <w:t>.00</w:t>
            </w:r>
          </w:p>
        </w:tc>
        <w:tc>
          <w:tcPr>
            <w:tcW w:w="425" w:type="dxa"/>
          </w:tcPr>
          <w:p w14:paraId="613D9417" w14:textId="77777777" w:rsidR="00042B99" w:rsidRPr="005406D6" w:rsidRDefault="00042B99" w:rsidP="00197AD8">
            <w:pPr>
              <w:spacing w:line="240" w:lineRule="auto"/>
              <w:ind w:left="897"/>
              <w:contextualSpacing/>
              <w:jc w:val="center"/>
              <w:rPr>
                <w:b/>
                <w:sz w:val="14"/>
              </w:rPr>
            </w:pPr>
          </w:p>
        </w:tc>
      </w:tr>
      <w:tr w:rsidR="00042B99" w:rsidRPr="005406D6" w14:paraId="0C6EDB4D" w14:textId="77777777" w:rsidTr="005106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3"/>
          <w:wAfter w:w="418" w:type="dxa"/>
          <w:trHeight w:val="105"/>
        </w:trPr>
        <w:tc>
          <w:tcPr>
            <w:tcW w:w="7146" w:type="dxa"/>
            <w:gridSpan w:val="6"/>
            <w:vMerge/>
            <w:tcBorders>
              <w:left w:val="single" w:sz="4" w:space="0" w:color="auto"/>
            </w:tcBorders>
          </w:tcPr>
          <w:p w14:paraId="1AD61272" w14:textId="77777777" w:rsidR="00042B99" w:rsidRPr="005406D6" w:rsidRDefault="00042B99" w:rsidP="001D6606">
            <w:pPr>
              <w:spacing w:line="240" w:lineRule="auto"/>
              <w:contextualSpacing/>
              <w:rPr>
                <w:b/>
                <w:sz w:val="18"/>
              </w:rPr>
            </w:pPr>
          </w:p>
        </w:tc>
        <w:tc>
          <w:tcPr>
            <w:tcW w:w="421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8E5DC2" w14:textId="77777777" w:rsidR="00042B99" w:rsidRPr="005406D6" w:rsidRDefault="00703FEB" w:rsidP="0015154F">
            <w:pPr>
              <w:spacing w:line="240" w:lineRule="auto"/>
              <w:contextualSpacing/>
              <w:rPr>
                <w:b/>
                <w:sz w:val="20"/>
                <w:szCs w:val="20"/>
              </w:rPr>
            </w:pPr>
            <w:r w:rsidRPr="005406D6">
              <w:rPr>
                <w:b/>
                <w:sz w:val="20"/>
                <w:szCs w:val="20"/>
              </w:rPr>
              <w:t xml:space="preserve"> SGST</w:t>
            </w:r>
          </w:p>
        </w:tc>
        <w:tc>
          <w:tcPr>
            <w:tcW w:w="459" w:type="dxa"/>
            <w:tcBorders>
              <w:top w:val="single" w:sz="4" w:space="0" w:color="auto"/>
              <w:bottom w:val="single" w:sz="4" w:space="0" w:color="auto"/>
            </w:tcBorders>
          </w:tcPr>
          <w:p w14:paraId="6DAF93BF" w14:textId="77777777" w:rsidR="00042B99" w:rsidRPr="005406D6" w:rsidRDefault="00042B99" w:rsidP="0015154F">
            <w:pPr>
              <w:spacing w:line="240" w:lineRule="auto"/>
              <w:contextualSpacing/>
              <w:rPr>
                <w:b/>
                <w:sz w:val="1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</w:tcBorders>
          </w:tcPr>
          <w:p w14:paraId="03C3F00A" w14:textId="77777777" w:rsidR="00042B99" w:rsidRPr="005406D6" w:rsidRDefault="00042B99" w:rsidP="0015154F">
            <w:pPr>
              <w:spacing w:line="240" w:lineRule="auto"/>
              <w:contextualSpacing/>
              <w:rPr>
                <w:b/>
                <w:sz w:val="14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</w:tcPr>
          <w:p w14:paraId="0EDC679C" w14:textId="74B102CD" w:rsidR="00042B99" w:rsidRPr="005406D6" w:rsidRDefault="00F35A59" w:rsidP="005406D6">
            <w:pPr>
              <w:spacing w:line="240" w:lineRule="auto"/>
              <w:contextualSpacing/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495</w:t>
            </w:r>
            <w:r w:rsidR="00DB48A8" w:rsidRPr="005406D6">
              <w:rPr>
                <w:b/>
                <w:sz w:val="16"/>
                <w:szCs w:val="16"/>
              </w:rPr>
              <w:t>.00</w:t>
            </w:r>
          </w:p>
        </w:tc>
        <w:tc>
          <w:tcPr>
            <w:tcW w:w="425" w:type="dxa"/>
          </w:tcPr>
          <w:p w14:paraId="387F7316" w14:textId="77777777" w:rsidR="00042B99" w:rsidRPr="005406D6" w:rsidRDefault="00042B99" w:rsidP="00197AD8">
            <w:pPr>
              <w:spacing w:line="240" w:lineRule="auto"/>
              <w:ind w:left="897"/>
              <w:contextualSpacing/>
              <w:jc w:val="center"/>
              <w:rPr>
                <w:b/>
                <w:sz w:val="14"/>
              </w:rPr>
            </w:pPr>
          </w:p>
        </w:tc>
      </w:tr>
      <w:tr w:rsidR="00042B99" w:rsidRPr="005406D6" w14:paraId="054B45E0" w14:textId="77777777" w:rsidTr="0051065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3"/>
          <w:wAfter w:w="418" w:type="dxa"/>
          <w:trHeight w:val="144"/>
        </w:trPr>
        <w:tc>
          <w:tcPr>
            <w:tcW w:w="7146" w:type="dxa"/>
            <w:gridSpan w:val="6"/>
            <w:vMerge/>
            <w:tcBorders>
              <w:left w:val="single" w:sz="4" w:space="0" w:color="auto"/>
            </w:tcBorders>
          </w:tcPr>
          <w:p w14:paraId="13DFD751" w14:textId="77777777" w:rsidR="00042B99" w:rsidRPr="005406D6" w:rsidRDefault="00042B99" w:rsidP="001D6606">
            <w:pPr>
              <w:spacing w:line="240" w:lineRule="auto"/>
              <w:contextualSpacing/>
              <w:rPr>
                <w:b/>
                <w:sz w:val="14"/>
              </w:rPr>
            </w:pPr>
          </w:p>
        </w:tc>
        <w:tc>
          <w:tcPr>
            <w:tcW w:w="4219" w:type="dxa"/>
            <w:gridSpan w:val="4"/>
          </w:tcPr>
          <w:p w14:paraId="0D53F6B3" w14:textId="77777777" w:rsidR="00042B99" w:rsidRPr="005406D6" w:rsidRDefault="00703FEB" w:rsidP="004E660D">
            <w:pPr>
              <w:spacing w:line="240" w:lineRule="auto"/>
              <w:ind w:left="612"/>
              <w:contextualSpacing/>
              <w:rPr>
                <w:b/>
                <w:sz w:val="20"/>
                <w:szCs w:val="20"/>
              </w:rPr>
            </w:pPr>
            <w:r w:rsidRPr="005406D6">
              <w:rPr>
                <w:b/>
                <w:sz w:val="20"/>
                <w:szCs w:val="20"/>
              </w:rPr>
              <w:t>IGST</w:t>
            </w:r>
          </w:p>
        </w:tc>
        <w:tc>
          <w:tcPr>
            <w:tcW w:w="459" w:type="dxa"/>
            <w:tcBorders>
              <w:top w:val="nil"/>
            </w:tcBorders>
          </w:tcPr>
          <w:p w14:paraId="692BF450" w14:textId="77777777" w:rsidR="00042B99" w:rsidRPr="005406D6" w:rsidRDefault="00042B99" w:rsidP="0015154F">
            <w:pPr>
              <w:spacing w:line="240" w:lineRule="auto"/>
              <w:contextualSpacing/>
              <w:rPr>
                <w:b/>
                <w:sz w:val="14"/>
              </w:rPr>
            </w:pPr>
          </w:p>
        </w:tc>
        <w:tc>
          <w:tcPr>
            <w:tcW w:w="425" w:type="dxa"/>
            <w:tcBorders>
              <w:top w:val="nil"/>
            </w:tcBorders>
          </w:tcPr>
          <w:p w14:paraId="56487F3F" w14:textId="77777777" w:rsidR="00042B99" w:rsidRPr="005406D6" w:rsidRDefault="00042B99" w:rsidP="0015154F">
            <w:pPr>
              <w:spacing w:line="240" w:lineRule="auto"/>
              <w:contextualSpacing/>
              <w:rPr>
                <w:b/>
                <w:sz w:val="14"/>
              </w:rPr>
            </w:pPr>
          </w:p>
        </w:tc>
        <w:tc>
          <w:tcPr>
            <w:tcW w:w="1560" w:type="dxa"/>
            <w:tcBorders>
              <w:top w:val="nil"/>
            </w:tcBorders>
          </w:tcPr>
          <w:p w14:paraId="36467A17" w14:textId="77777777" w:rsidR="00042B99" w:rsidRPr="005406D6" w:rsidRDefault="0078308C" w:rsidP="0078308C">
            <w:pPr>
              <w:spacing w:line="240" w:lineRule="auto"/>
              <w:contextualSpacing/>
              <w:jc w:val="center"/>
              <w:rPr>
                <w:b/>
                <w:sz w:val="14"/>
              </w:rPr>
            </w:pPr>
            <w:r>
              <w:rPr>
                <w:b/>
                <w:sz w:val="14"/>
              </w:rPr>
              <w:t>N/A</w:t>
            </w:r>
          </w:p>
        </w:tc>
        <w:tc>
          <w:tcPr>
            <w:tcW w:w="425" w:type="dxa"/>
          </w:tcPr>
          <w:p w14:paraId="48C694E7" w14:textId="77777777" w:rsidR="00042B99" w:rsidRPr="005406D6" w:rsidRDefault="00042B99" w:rsidP="00197AD8">
            <w:pPr>
              <w:spacing w:line="240" w:lineRule="auto"/>
              <w:ind w:left="897"/>
              <w:contextualSpacing/>
              <w:jc w:val="center"/>
              <w:rPr>
                <w:b/>
                <w:sz w:val="14"/>
              </w:rPr>
            </w:pPr>
          </w:p>
        </w:tc>
      </w:tr>
      <w:tr w:rsidR="000202D2" w:rsidRPr="005406D6" w14:paraId="3FDCB8E5" w14:textId="77777777" w:rsidTr="00BA3DA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3"/>
          <w:wAfter w:w="418" w:type="dxa"/>
          <w:trHeight w:val="237"/>
        </w:trPr>
        <w:tc>
          <w:tcPr>
            <w:tcW w:w="7146" w:type="dxa"/>
            <w:gridSpan w:val="6"/>
            <w:vMerge/>
            <w:tcBorders>
              <w:left w:val="single" w:sz="4" w:space="0" w:color="auto"/>
            </w:tcBorders>
          </w:tcPr>
          <w:p w14:paraId="33C461B1" w14:textId="77777777" w:rsidR="000202D2" w:rsidRPr="005406D6" w:rsidRDefault="000202D2" w:rsidP="001D6606">
            <w:pPr>
              <w:spacing w:line="240" w:lineRule="auto"/>
              <w:contextualSpacing/>
              <w:rPr>
                <w:b/>
                <w:sz w:val="14"/>
              </w:rPr>
            </w:pPr>
          </w:p>
        </w:tc>
        <w:tc>
          <w:tcPr>
            <w:tcW w:w="4219" w:type="dxa"/>
            <w:gridSpan w:val="4"/>
            <w:tcBorders>
              <w:top w:val="nil"/>
            </w:tcBorders>
          </w:tcPr>
          <w:p w14:paraId="0FE48970" w14:textId="77777777" w:rsidR="000202D2" w:rsidRPr="005406D6" w:rsidRDefault="000202D2" w:rsidP="000202D2">
            <w:pPr>
              <w:spacing w:line="240" w:lineRule="auto"/>
              <w:contextualSpacing/>
              <w:rPr>
                <w:b/>
                <w:sz w:val="20"/>
                <w:szCs w:val="20"/>
              </w:rPr>
            </w:pPr>
            <w:r w:rsidRPr="005406D6">
              <w:rPr>
                <w:b/>
                <w:sz w:val="20"/>
                <w:szCs w:val="20"/>
              </w:rPr>
              <w:t>TOTAL AMOUNT OF TAX</w:t>
            </w:r>
          </w:p>
        </w:tc>
        <w:tc>
          <w:tcPr>
            <w:tcW w:w="2869" w:type="dxa"/>
            <w:gridSpan w:val="4"/>
          </w:tcPr>
          <w:p w14:paraId="4D7941C3" w14:textId="697FE522" w:rsidR="000202D2" w:rsidRPr="005406D6" w:rsidRDefault="00C21F86" w:rsidP="00DB48A8">
            <w:pPr>
              <w:spacing w:line="240" w:lineRule="auto"/>
              <w:ind w:left="897"/>
              <w:contextualSpacing/>
              <w:rPr>
                <w:b/>
              </w:rPr>
            </w:pPr>
            <w:r>
              <w:rPr>
                <w:b/>
              </w:rPr>
              <w:t xml:space="preserve">Rs.  </w:t>
            </w:r>
            <w:r w:rsidR="00F35A59">
              <w:rPr>
                <w:b/>
              </w:rPr>
              <w:t>990</w:t>
            </w:r>
            <w:r w:rsidR="00DB48A8" w:rsidRPr="005406D6">
              <w:rPr>
                <w:b/>
              </w:rPr>
              <w:t>.00</w:t>
            </w:r>
          </w:p>
        </w:tc>
      </w:tr>
      <w:tr w:rsidR="00042B99" w:rsidRPr="005406D6" w14:paraId="08D122F1" w14:textId="77777777" w:rsidTr="00C21F8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3"/>
          <w:wAfter w:w="418" w:type="dxa"/>
          <w:trHeight w:val="70"/>
        </w:trPr>
        <w:tc>
          <w:tcPr>
            <w:tcW w:w="7146" w:type="dxa"/>
            <w:gridSpan w:val="6"/>
            <w:vMerge/>
            <w:tcBorders>
              <w:left w:val="single" w:sz="4" w:space="0" w:color="auto"/>
            </w:tcBorders>
          </w:tcPr>
          <w:p w14:paraId="11AE07FB" w14:textId="77777777" w:rsidR="00042B99" w:rsidRPr="005406D6" w:rsidRDefault="00042B99" w:rsidP="001D6606">
            <w:pPr>
              <w:spacing w:line="240" w:lineRule="auto"/>
              <w:contextualSpacing/>
              <w:rPr>
                <w:b/>
                <w:sz w:val="14"/>
              </w:rPr>
            </w:pPr>
          </w:p>
        </w:tc>
        <w:tc>
          <w:tcPr>
            <w:tcW w:w="7088" w:type="dxa"/>
            <w:gridSpan w:val="8"/>
          </w:tcPr>
          <w:p w14:paraId="5C74D30B" w14:textId="7A85435F" w:rsidR="00042B99" w:rsidRPr="005406D6" w:rsidRDefault="000202D2" w:rsidP="00C21F86">
            <w:pPr>
              <w:spacing w:line="240" w:lineRule="auto"/>
              <w:contextualSpacing/>
              <w:rPr>
                <w:b/>
                <w:sz w:val="18"/>
                <w:szCs w:val="18"/>
              </w:rPr>
            </w:pPr>
            <w:r w:rsidRPr="005406D6">
              <w:rPr>
                <w:b/>
                <w:sz w:val="18"/>
                <w:szCs w:val="18"/>
              </w:rPr>
              <w:t>TOTAL  AMOUNT  AFTER  TAX</w:t>
            </w:r>
            <w:r w:rsidR="00C9265F">
              <w:rPr>
                <w:b/>
                <w:sz w:val="18"/>
                <w:szCs w:val="18"/>
              </w:rPr>
              <w:t xml:space="preserve">                                                                       </w:t>
            </w:r>
            <w:r w:rsidR="005406D6" w:rsidRPr="005406D6">
              <w:rPr>
                <w:b/>
              </w:rPr>
              <w:t>Rs.</w:t>
            </w:r>
            <w:r w:rsidR="00241D4D">
              <w:rPr>
                <w:b/>
              </w:rPr>
              <w:t>6,490</w:t>
            </w:r>
            <w:r w:rsidR="00DB48A8" w:rsidRPr="005406D6">
              <w:rPr>
                <w:b/>
              </w:rPr>
              <w:t>.00</w:t>
            </w:r>
          </w:p>
        </w:tc>
      </w:tr>
      <w:tr w:rsidR="00717823" w:rsidRPr="005406D6" w14:paraId="6D148695" w14:textId="77777777" w:rsidTr="001D660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278" w:type="dxa"/>
          <w:trHeight w:val="237"/>
        </w:trPr>
        <w:tc>
          <w:tcPr>
            <w:tcW w:w="14374" w:type="dxa"/>
            <w:gridSpan w:val="15"/>
            <w:tcBorders>
              <w:top w:val="nil"/>
              <w:left w:val="nil"/>
              <w:bottom w:val="nil"/>
              <w:right w:val="nil"/>
            </w:tcBorders>
          </w:tcPr>
          <w:p w14:paraId="5A363823" w14:textId="77777777" w:rsidR="00717823" w:rsidRPr="005406D6" w:rsidRDefault="00EE3829" w:rsidP="00AF04E0">
            <w:pPr>
              <w:spacing w:line="240" w:lineRule="auto"/>
              <w:contextualSpacing/>
              <w:rPr>
                <w:b/>
                <w:sz w:val="14"/>
                <w:szCs w:val="18"/>
              </w:rPr>
            </w:pPr>
            <w:r w:rsidRPr="005406D6">
              <w:rPr>
                <w:b/>
                <w:sz w:val="16"/>
                <w:szCs w:val="16"/>
              </w:rPr>
              <w:t>E. &amp;</w:t>
            </w:r>
            <w:r w:rsidR="003C3A23" w:rsidRPr="005406D6">
              <w:rPr>
                <w:b/>
                <w:sz w:val="16"/>
                <w:szCs w:val="16"/>
              </w:rPr>
              <w:t>O.E.</w:t>
            </w:r>
            <w:r w:rsidR="00546634" w:rsidRPr="005406D6">
              <w:rPr>
                <w:b/>
                <w:sz w:val="24"/>
                <w:szCs w:val="24"/>
              </w:rPr>
              <w:t xml:space="preserve"> </w:t>
            </w:r>
            <w:r w:rsidR="00C9265F">
              <w:rPr>
                <w:b/>
                <w:sz w:val="24"/>
                <w:szCs w:val="24"/>
              </w:rPr>
              <w:t xml:space="preserve">                                                                                                                                                                       </w:t>
            </w:r>
            <w:r w:rsidR="00546634" w:rsidRPr="005406D6">
              <w:rPr>
                <w:b/>
                <w:sz w:val="24"/>
                <w:szCs w:val="24"/>
              </w:rPr>
              <w:t>FOR INDOESSARR ENGINEERS &amp; ASSOCIATES</w:t>
            </w:r>
          </w:p>
        </w:tc>
      </w:tr>
      <w:tr w:rsidR="00717823" w:rsidRPr="005406D6" w14:paraId="466CE74E" w14:textId="77777777" w:rsidTr="001D660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00" w:firstRow="0" w:lastRow="0" w:firstColumn="0" w:lastColumn="0" w:noHBand="0" w:noVBand="0"/>
        </w:tblPrEx>
        <w:trPr>
          <w:gridAfter w:val="2"/>
          <w:wAfter w:w="278" w:type="dxa"/>
          <w:trHeight w:val="70"/>
        </w:trPr>
        <w:tc>
          <w:tcPr>
            <w:tcW w:w="14374" w:type="dxa"/>
            <w:gridSpan w:val="15"/>
            <w:tcBorders>
              <w:top w:val="nil"/>
              <w:left w:val="nil"/>
              <w:bottom w:val="nil"/>
              <w:right w:val="nil"/>
            </w:tcBorders>
          </w:tcPr>
          <w:p w14:paraId="477BE33C" w14:textId="77777777" w:rsidR="00717823" w:rsidRPr="005406D6" w:rsidRDefault="00546634" w:rsidP="00546634">
            <w:pPr>
              <w:spacing w:line="240" w:lineRule="auto"/>
              <w:contextualSpacing/>
              <w:rPr>
                <w:b/>
                <w:sz w:val="16"/>
                <w:szCs w:val="18"/>
              </w:rPr>
            </w:pPr>
            <w:r w:rsidRPr="005406D6">
              <w:rPr>
                <w:b/>
                <w:sz w:val="16"/>
                <w:szCs w:val="18"/>
              </w:rPr>
              <w:t>Subject to Una Jurisdiction Only</w:t>
            </w:r>
          </w:p>
          <w:p w14:paraId="76C95E38" w14:textId="77777777" w:rsidR="00042B99" w:rsidRPr="005406D6" w:rsidRDefault="001416F6" w:rsidP="00AF04E0">
            <w:pPr>
              <w:spacing w:line="240" w:lineRule="auto"/>
              <w:contextualSpacing/>
              <w:rPr>
                <w:b/>
                <w:sz w:val="16"/>
                <w:szCs w:val="18"/>
              </w:rPr>
            </w:pPr>
            <w:r w:rsidRPr="005406D6">
              <w:rPr>
                <w:b/>
                <w:sz w:val="16"/>
                <w:szCs w:val="18"/>
              </w:rPr>
              <w:t>Goods Once Sold C</w:t>
            </w:r>
            <w:r w:rsidR="00546634" w:rsidRPr="005406D6">
              <w:rPr>
                <w:b/>
                <w:sz w:val="16"/>
                <w:szCs w:val="18"/>
              </w:rPr>
              <w:t xml:space="preserve">annot Be Returned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263079FD" w14:textId="77777777" w:rsidR="00EE3829" w:rsidRPr="005406D6" w:rsidRDefault="00042B99" w:rsidP="00AF04E0">
            <w:pPr>
              <w:spacing w:line="240" w:lineRule="auto"/>
              <w:contextualSpacing/>
              <w:rPr>
                <w:b/>
                <w:sz w:val="16"/>
                <w:szCs w:val="18"/>
              </w:rPr>
            </w:pPr>
            <w:r w:rsidRPr="005406D6">
              <w:rPr>
                <w:b/>
                <w:sz w:val="16"/>
                <w:szCs w:val="18"/>
              </w:rPr>
              <w:t>18% interest will be charged if the Bill</w:t>
            </w:r>
            <w:r w:rsidR="009F4736" w:rsidRPr="005406D6">
              <w:rPr>
                <w:b/>
                <w:sz w:val="16"/>
                <w:szCs w:val="18"/>
              </w:rPr>
              <w:t xml:space="preserve"> is not paid within 10 days   </w:t>
            </w:r>
            <w:r w:rsidR="00C9265F">
              <w:rPr>
                <w:b/>
                <w:sz w:val="16"/>
                <w:szCs w:val="18"/>
              </w:rPr>
              <w:t xml:space="preserve">                                                     </w:t>
            </w:r>
            <w:r w:rsidR="009F4736" w:rsidRPr="005406D6">
              <w:rPr>
                <w:b/>
                <w:sz w:val="16"/>
                <w:szCs w:val="18"/>
              </w:rPr>
              <w:t xml:space="preserve"> </w:t>
            </w:r>
            <w:r w:rsidR="009F4736" w:rsidRPr="005406D6">
              <w:rPr>
                <w:b/>
                <w:sz w:val="20"/>
                <w:szCs w:val="20"/>
              </w:rPr>
              <w:t>Customer Signature</w:t>
            </w:r>
            <w:r w:rsidR="00C9265F">
              <w:rPr>
                <w:b/>
                <w:sz w:val="20"/>
                <w:szCs w:val="20"/>
              </w:rPr>
              <w:t xml:space="preserve">                                                                                                            </w:t>
            </w:r>
            <w:r w:rsidR="00071223" w:rsidRPr="005406D6">
              <w:rPr>
                <w:b/>
                <w:sz w:val="16"/>
                <w:szCs w:val="18"/>
              </w:rPr>
              <w:t>A</w:t>
            </w:r>
            <w:r w:rsidR="00071223" w:rsidRPr="005406D6">
              <w:rPr>
                <w:b/>
                <w:sz w:val="20"/>
                <w:szCs w:val="20"/>
              </w:rPr>
              <w:t>uth. Signatory</w:t>
            </w:r>
          </w:p>
          <w:p w14:paraId="2CC4AB43" w14:textId="77777777" w:rsidR="00EE3829" w:rsidRPr="005406D6" w:rsidRDefault="00EE3829" w:rsidP="00AF04E0">
            <w:pPr>
              <w:spacing w:line="240" w:lineRule="auto"/>
              <w:contextualSpacing/>
              <w:rPr>
                <w:b/>
                <w:sz w:val="16"/>
                <w:szCs w:val="18"/>
              </w:rPr>
            </w:pPr>
          </w:p>
          <w:p w14:paraId="0FEB06B4" w14:textId="77777777" w:rsidR="00546634" w:rsidRPr="005406D6" w:rsidRDefault="00546634" w:rsidP="00AF04E0">
            <w:pPr>
              <w:spacing w:line="240" w:lineRule="auto"/>
              <w:contextualSpacing/>
              <w:rPr>
                <w:b/>
                <w:sz w:val="16"/>
                <w:szCs w:val="18"/>
              </w:rPr>
            </w:pPr>
          </w:p>
        </w:tc>
      </w:tr>
    </w:tbl>
    <w:p w14:paraId="222CF508" w14:textId="1A5F89DF" w:rsidR="00480EF2" w:rsidRPr="00C37A09" w:rsidRDefault="00480EF2" w:rsidP="00197AD8">
      <w:pPr>
        <w:rPr>
          <w:b/>
          <w:sz w:val="10"/>
          <w:szCs w:val="18"/>
        </w:rPr>
      </w:pPr>
    </w:p>
    <w:sectPr w:rsidR="00480EF2" w:rsidRPr="00C37A09" w:rsidSect="009C488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0" w:right="630" w:bottom="0" w:left="1440" w:header="57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A6487F" w14:textId="77777777" w:rsidR="009A75D5" w:rsidRDefault="009A75D5" w:rsidP="00C37A09">
      <w:pPr>
        <w:spacing w:after="0" w:line="240" w:lineRule="auto"/>
      </w:pPr>
      <w:r>
        <w:separator/>
      </w:r>
    </w:p>
  </w:endnote>
  <w:endnote w:type="continuationSeparator" w:id="0">
    <w:p w14:paraId="23ECAFA3" w14:textId="77777777" w:rsidR="009A75D5" w:rsidRDefault="009A75D5" w:rsidP="00C37A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E6F5C" w14:textId="77777777" w:rsidR="0069768D" w:rsidRDefault="006976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B47C49" w14:textId="77777777" w:rsidR="0069768D" w:rsidRDefault="006976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DA5D2C" w14:textId="77777777" w:rsidR="0069768D" w:rsidRDefault="006976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AE3AC7" w14:textId="77777777" w:rsidR="009A75D5" w:rsidRDefault="009A75D5" w:rsidP="00C37A09">
      <w:pPr>
        <w:spacing w:after="0" w:line="240" w:lineRule="auto"/>
      </w:pPr>
      <w:r>
        <w:separator/>
      </w:r>
    </w:p>
  </w:footnote>
  <w:footnote w:type="continuationSeparator" w:id="0">
    <w:p w14:paraId="2213EBE3" w14:textId="77777777" w:rsidR="009A75D5" w:rsidRDefault="009A75D5" w:rsidP="00C37A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58DF33" w14:textId="77777777" w:rsidR="00C37A09" w:rsidRDefault="00000000">
    <w:pPr>
      <w:pStyle w:val="Header"/>
    </w:pPr>
    <w:r>
      <w:rPr>
        <w:noProof/>
      </w:rPr>
      <w:pict w14:anchorId="036E4E2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457355" o:spid="_x0000_s1038" type="#_x0000_t75" style="position:absolute;margin-left:0;margin-top:0;width:171.6pt;height:159.1pt;z-index:-251657216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DAF17" w14:textId="77777777" w:rsidR="00C37A09" w:rsidRDefault="00000000">
    <w:pPr>
      <w:pStyle w:val="Header"/>
    </w:pPr>
    <w:r>
      <w:rPr>
        <w:noProof/>
      </w:rPr>
      <w:pict w14:anchorId="39B97D5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457356" o:spid="_x0000_s1039" type="#_x0000_t75" style="position:absolute;margin-left:0;margin-top:0;width:171.6pt;height:159.1pt;z-index:-251656192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60A462" w14:textId="77777777" w:rsidR="00C37A09" w:rsidRDefault="00000000">
    <w:pPr>
      <w:pStyle w:val="Header"/>
    </w:pPr>
    <w:r>
      <w:rPr>
        <w:noProof/>
      </w:rPr>
      <w:pict w14:anchorId="1C0A7B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0457354" o:spid="_x0000_s1037" type="#_x0000_t75" style="position:absolute;margin-left:0;margin-top:0;width:171.6pt;height:159.1pt;z-index:-251658240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722676"/>
    <w:multiLevelType w:val="hybridMultilevel"/>
    <w:tmpl w:val="355C88C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80440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NDYyM7O0MLM0MzZS0lEKTi0uzszPAykwrAUA34C/cCwAAAA="/>
  </w:docVars>
  <w:rsids>
    <w:rsidRoot w:val="00431AE2"/>
    <w:rsid w:val="000202D2"/>
    <w:rsid w:val="00023CD6"/>
    <w:rsid w:val="00025D44"/>
    <w:rsid w:val="00034AE6"/>
    <w:rsid w:val="00034F3D"/>
    <w:rsid w:val="00042B99"/>
    <w:rsid w:val="00071223"/>
    <w:rsid w:val="000716F8"/>
    <w:rsid w:val="00071FFA"/>
    <w:rsid w:val="000721DD"/>
    <w:rsid w:val="00073549"/>
    <w:rsid w:val="0008001A"/>
    <w:rsid w:val="00082F5F"/>
    <w:rsid w:val="000864F5"/>
    <w:rsid w:val="000872D9"/>
    <w:rsid w:val="000A7375"/>
    <w:rsid w:val="000B30D1"/>
    <w:rsid w:val="000B334E"/>
    <w:rsid w:val="000F1266"/>
    <w:rsid w:val="000F5E73"/>
    <w:rsid w:val="001030CC"/>
    <w:rsid w:val="00103812"/>
    <w:rsid w:val="00107CFB"/>
    <w:rsid w:val="00113B07"/>
    <w:rsid w:val="00114F68"/>
    <w:rsid w:val="00127F1C"/>
    <w:rsid w:val="00137C4D"/>
    <w:rsid w:val="001416F6"/>
    <w:rsid w:val="0015154F"/>
    <w:rsid w:val="00172AC6"/>
    <w:rsid w:val="00185FA7"/>
    <w:rsid w:val="00187C26"/>
    <w:rsid w:val="00191C3C"/>
    <w:rsid w:val="00191C50"/>
    <w:rsid w:val="00193C7B"/>
    <w:rsid w:val="00197AD8"/>
    <w:rsid w:val="001D6253"/>
    <w:rsid w:val="001D6606"/>
    <w:rsid w:val="001D6C25"/>
    <w:rsid w:val="001F2641"/>
    <w:rsid w:val="00204C48"/>
    <w:rsid w:val="00205868"/>
    <w:rsid w:val="00215B74"/>
    <w:rsid w:val="00215D78"/>
    <w:rsid w:val="002265F6"/>
    <w:rsid w:val="00227C26"/>
    <w:rsid w:val="002355B9"/>
    <w:rsid w:val="00241D4D"/>
    <w:rsid w:val="002460D6"/>
    <w:rsid w:val="00263232"/>
    <w:rsid w:val="00274BCC"/>
    <w:rsid w:val="00276C68"/>
    <w:rsid w:val="00294C23"/>
    <w:rsid w:val="002977AC"/>
    <w:rsid w:val="002B14F7"/>
    <w:rsid w:val="002B3518"/>
    <w:rsid w:val="002B3CEE"/>
    <w:rsid w:val="002D5776"/>
    <w:rsid w:val="002D68EC"/>
    <w:rsid w:val="002F06C2"/>
    <w:rsid w:val="003239FF"/>
    <w:rsid w:val="003341DD"/>
    <w:rsid w:val="0033755A"/>
    <w:rsid w:val="003752A2"/>
    <w:rsid w:val="00380A75"/>
    <w:rsid w:val="003872B5"/>
    <w:rsid w:val="003A4E9A"/>
    <w:rsid w:val="003A5D42"/>
    <w:rsid w:val="003A6E7C"/>
    <w:rsid w:val="003B1824"/>
    <w:rsid w:val="003B3ABC"/>
    <w:rsid w:val="003B6978"/>
    <w:rsid w:val="003C3A23"/>
    <w:rsid w:val="003C74F5"/>
    <w:rsid w:val="003C766D"/>
    <w:rsid w:val="003D087B"/>
    <w:rsid w:val="003D3871"/>
    <w:rsid w:val="003D7A13"/>
    <w:rsid w:val="003E0263"/>
    <w:rsid w:val="003F73B5"/>
    <w:rsid w:val="004105F9"/>
    <w:rsid w:val="00421244"/>
    <w:rsid w:val="00421DDC"/>
    <w:rsid w:val="0043049C"/>
    <w:rsid w:val="00431AE2"/>
    <w:rsid w:val="004348A7"/>
    <w:rsid w:val="00442EC4"/>
    <w:rsid w:val="004431E0"/>
    <w:rsid w:val="00451BFD"/>
    <w:rsid w:val="00471CAB"/>
    <w:rsid w:val="004759AE"/>
    <w:rsid w:val="00480EF2"/>
    <w:rsid w:val="00486151"/>
    <w:rsid w:val="0049101B"/>
    <w:rsid w:val="004932F9"/>
    <w:rsid w:val="00495088"/>
    <w:rsid w:val="004A3A2B"/>
    <w:rsid w:val="004A4D45"/>
    <w:rsid w:val="004B0723"/>
    <w:rsid w:val="004B6B8F"/>
    <w:rsid w:val="004C740D"/>
    <w:rsid w:val="004D307B"/>
    <w:rsid w:val="004E660D"/>
    <w:rsid w:val="004F65E8"/>
    <w:rsid w:val="00502111"/>
    <w:rsid w:val="00510654"/>
    <w:rsid w:val="0051218A"/>
    <w:rsid w:val="005225F4"/>
    <w:rsid w:val="005406D6"/>
    <w:rsid w:val="00546634"/>
    <w:rsid w:val="00555799"/>
    <w:rsid w:val="00556197"/>
    <w:rsid w:val="005574EB"/>
    <w:rsid w:val="00560A27"/>
    <w:rsid w:val="0058124B"/>
    <w:rsid w:val="00584AE6"/>
    <w:rsid w:val="0059455B"/>
    <w:rsid w:val="005A70D5"/>
    <w:rsid w:val="005B3FED"/>
    <w:rsid w:val="005E711F"/>
    <w:rsid w:val="005E75E3"/>
    <w:rsid w:val="00612F41"/>
    <w:rsid w:val="0063225A"/>
    <w:rsid w:val="0066039B"/>
    <w:rsid w:val="00666BFD"/>
    <w:rsid w:val="00680DA7"/>
    <w:rsid w:val="00680FB4"/>
    <w:rsid w:val="0068705F"/>
    <w:rsid w:val="00690458"/>
    <w:rsid w:val="00691E12"/>
    <w:rsid w:val="00692257"/>
    <w:rsid w:val="0069768D"/>
    <w:rsid w:val="006B27F0"/>
    <w:rsid w:val="006B6456"/>
    <w:rsid w:val="006C2A42"/>
    <w:rsid w:val="006C6D90"/>
    <w:rsid w:val="006C7687"/>
    <w:rsid w:val="006D32FA"/>
    <w:rsid w:val="006D7DA5"/>
    <w:rsid w:val="006E1DFD"/>
    <w:rsid w:val="00703FEB"/>
    <w:rsid w:val="007059A8"/>
    <w:rsid w:val="00717823"/>
    <w:rsid w:val="00733F84"/>
    <w:rsid w:val="007447AC"/>
    <w:rsid w:val="00747676"/>
    <w:rsid w:val="0076233F"/>
    <w:rsid w:val="0078308C"/>
    <w:rsid w:val="0079698F"/>
    <w:rsid w:val="007B17A8"/>
    <w:rsid w:val="007B36E0"/>
    <w:rsid w:val="007C65FC"/>
    <w:rsid w:val="007D2997"/>
    <w:rsid w:val="007F57F0"/>
    <w:rsid w:val="008034EC"/>
    <w:rsid w:val="0081010F"/>
    <w:rsid w:val="00812556"/>
    <w:rsid w:val="00870522"/>
    <w:rsid w:val="00872AB4"/>
    <w:rsid w:val="00885892"/>
    <w:rsid w:val="008A0207"/>
    <w:rsid w:val="008B509F"/>
    <w:rsid w:val="008B6F22"/>
    <w:rsid w:val="008C48B2"/>
    <w:rsid w:val="008C5AB9"/>
    <w:rsid w:val="008E1EFD"/>
    <w:rsid w:val="008E6920"/>
    <w:rsid w:val="008F4E71"/>
    <w:rsid w:val="0091134A"/>
    <w:rsid w:val="00916381"/>
    <w:rsid w:val="00920415"/>
    <w:rsid w:val="00922A9D"/>
    <w:rsid w:val="00924F8F"/>
    <w:rsid w:val="00925188"/>
    <w:rsid w:val="0097287D"/>
    <w:rsid w:val="0097548E"/>
    <w:rsid w:val="00980388"/>
    <w:rsid w:val="009A02F0"/>
    <w:rsid w:val="009A495E"/>
    <w:rsid w:val="009A4E40"/>
    <w:rsid w:val="009A6829"/>
    <w:rsid w:val="009A75D5"/>
    <w:rsid w:val="009B02B1"/>
    <w:rsid w:val="009C488B"/>
    <w:rsid w:val="009C6B37"/>
    <w:rsid w:val="009D28B8"/>
    <w:rsid w:val="009D6AEB"/>
    <w:rsid w:val="009F2934"/>
    <w:rsid w:val="009F4736"/>
    <w:rsid w:val="009F4760"/>
    <w:rsid w:val="009F776D"/>
    <w:rsid w:val="00A05962"/>
    <w:rsid w:val="00A17592"/>
    <w:rsid w:val="00A24B0B"/>
    <w:rsid w:val="00A26E6B"/>
    <w:rsid w:val="00A468E9"/>
    <w:rsid w:val="00A55641"/>
    <w:rsid w:val="00A66A4E"/>
    <w:rsid w:val="00A76DEA"/>
    <w:rsid w:val="00A8286F"/>
    <w:rsid w:val="00AB5375"/>
    <w:rsid w:val="00AC77B7"/>
    <w:rsid w:val="00AE5A79"/>
    <w:rsid w:val="00AE7029"/>
    <w:rsid w:val="00AF04E0"/>
    <w:rsid w:val="00AF3194"/>
    <w:rsid w:val="00B12EA6"/>
    <w:rsid w:val="00B23735"/>
    <w:rsid w:val="00B463EB"/>
    <w:rsid w:val="00B62189"/>
    <w:rsid w:val="00B701C5"/>
    <w:rsid w:val="00B97D0F"/>
    <w:rsid w:val="00BA3DAB"/>
    <w:rsid w:val="00BC04A0"/>
    <w:rsid w:val="00BD09C4"/>
    <w:rsid w:val="00BD1EC1"/>
    <w:rsid w:val="00BF3E16"/>
    <w:rsid w:val="00C00F4C"/>
    <w:rsid w:val="00C216A3"/>
    <w:rsid w:val="00C21F86"/>
    <w:rsid w:val="00C312D3"/>
    <w:rsid w:val="00C37A09"/>
    <w:rsid w:val="00C4499D"/>
    <w:rsid w:val="00C4660F"/>
    <w:rsid w:val="00C63EA9"/>
    <w:rsid w:val="00C646B3"/>
    <w:rsid w:val="00C6657E"/>
    <w:rsid w:val="00C735D0"/>
    <w:rsid w:val="00C77A29"/>
    <w:rsid w:val="00C8073B"/>
    <w:rsid w:val="00C9265F"/>
    <w:rsid w:val="00CA5974"/>
    <w:rsid w:val="00CC12A7"/>
    <w:rsid w:val="00CC29DB"/>
    <w:rsid w:val="00CD586E"/>
    <w:rsid w:val="00CD607F"/>
    <w:rsid w:val="00CE69B9"/>
    <w:rsid w:val="00CF1E30"/>
    <w:rsid w:val="00CF2007"/>
    <w:rsid w:val="00D06EA5"/>
    <w:rsid w:val="00D11C81"/>
    <w:rsid w:val="00D167DE"/>
    <w:rsid w:val="00D2788A"/>
    <w:rsid w:val="00D435CF"/>
    <w:rsid w:val="00D7363F"/>
    <w:rsid w:val="00D95C5C"/>
    <w:rsid w:val="00DA0FA2"/>
    <w:rsid w:val="00DA7BED"/>
    <w:rsid w:val="00DB48A8"/>
    <w:rsid w:val="00DB51A0"/>
    <w:rsid w:val="00DD06A5"/>
    <w:rsid w:val="00DE1DC1"/>
    <w:rsid w:val="00E06BEE"/>
    <w:rsid w:val="00E4318F"/>
    <w:rsid w:val="00E50192"/>
    <w:rsid w:val="00E5214D"/>
    <w:rsid w:val="00E70FE3"/>
    <w:rsid w:val="00E741AE"/>
    <w:rsid w:val="00E80E76"/>
    <w:rsid w:val="00E86F17"/>
    <w:rsid w:val="00E9606B"/>
    <w:rsid w:val="00E9701D"/>
    <w:rsid w:val="00EB18EC"/>
    <w:rsid w:val="00EB1A65"/>
    <w:rsid w:val="00EC1832"/>
    <w:rsid w:val="00EC3BB7"/>
    <w:rsid w:val="00ED274F"/>
    <w:rsid w:val="00ED3850"/>
    <w:rsid w:val="00ED59B9"/>
    <w:rsid w:val="00EE3829"/>
    <w:rsid w:val="00EE41AA"/>
    <w:rsid w:val="00EE7630"/>
    <w:rsid w:val="00F35A59"/>
    <w:rsid w:val="00F36294"/>
    <w:rsid w:val="00F41FC2"/>
    <w:rsid w:val="00F667EA"/>
    <w:rsid w:val="00F7697F"/>
    <w:rsid w:val="00FA0292"/>
    <w:rsid w:val="00FA579E"/>
    <w:rsid w:val="00FB4D65"/>
    <w:rsid w:val="00FE24A1"/>
    <w:rsid w:val="00FE3FC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84912B"/>
  <w15:docId w15:val="{F73BC7DC-83DB-41CF-B69B-2A8016330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9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31AE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1AE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C37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37A09"/>
  </w:style>
  <w:style w:type="paragraph" w:styleId="Footer">
    <w:name w:val="footer"/>
    <w:basedOn w:val="Normal"/>
    <w:link w:val="FooterChar"/>
    <w:uiPriority w:val="99"/>
    <w:unhideWhenUsed/>
    <w:rsid w:val="00C37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A09"/>
  </w:style>
  <w:style w:type="character" w:styleId="Hyperlink">
    <w:name w:val="Hyperlink"/>
    <w:basedOn w:val="DefaultParagraphFont"/>
    <w:uiPriority w:val="99"/>
    <w:unhideWhenUsed/>
    <w:rsid w:val="00D95C5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463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59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indosr@yahoo.co.in" TargetMode="Externa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'1.0' encoding='UTF-8' standalone='yes'?>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099BCB-AA19-43BA-AE43-BBAE83670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397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Sanchit Sharma</cp:lastModifiedBy>
  <cp:revision>80</cp:revision>
  <cp:lastPrinted>2020-12-28T01:44:00Z</cp:lastPrinted>
  <dcterms:created xsi:type="dcterms:W3CDTF">2018-04-07T03:02:00Z</dcterms:created>
  <dcterms:modified xsi:type="dcterms:W3CDTF">2025-06-29T23:50:00Z</dcterms:modified>
</cp:coreProperties>
</file>